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1340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7"/>
        <w:gridCol w:w="1765"/>
        <w:gridCol w:w="980"/>
        <w:gridCol w:w="2356"/>
        <w:gridCol w:w="2438"/>
        <w:gridCol w:w="3094"/>
      </w:tblGrid>
      <w:tr w:rsidR="00DF1629" w:rsidRPr="00252ECB" w14:paraId="72F74BB9" w14:textId="77777777" w:rsidTr="00DF1629">
        <w:trPr>
          <w:cantSplit/>
          <w:trHeight w:val="319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CE843" w14:textId="179D8E0D" w:rsidR="00DF1629" w:rsidRPr="00252ECB" w:rsidRDefault="00257C04" w:rsidP="004144A2">
            <w:pPr>
              <w:spacing w:before="120" w:after="120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4CF50F0" wp14:editId="1B689EB7">
                      <wp:simplePos x="0" y="0"/>
                      <wp:positionH relativeFrom="column">
                        <wp:posOffset>6499860</wp:posOffset>
                      </wp:positionH>
                      <wp:positionV relativeFrom="paragraph">
                        <wp:posOffset>59690</wp:posOffset>
                      </wp:positionV>
                      <wp:extent cx="158115" cy="158115"/>
                      <wp:effectExtent l="8890" t="6985" r="13970" b="15875"/>
                      <wp:wrapNone/>
                      <wp:docPr id="1166207966" name="Rectangle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8115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222D20" id="Rectangle 31" o:spid="_x0000_s1026" style="position:absolute;margin-left:511.8pt;margin-top:4.7pt;width:12.45pt;height:12.4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" strokeweight="1pt"/>
                  </w:pict>
                </mc:Fallback>
              </mc:AlternateContent>
            </w:r>
            <w:r w:rsidRPr="00252ECB">
              <w:rPr>
                <w:rFonts w:ascii="Calibri" w:hAnsi="Calibri" w:cs="Calibri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060CCA6" wp14:editId="06CB4FC0">
                      <wp:simplePos x="0" y="0"/>
                      <wp:positionH relativeFrom="column">
                        <wp:posOffset>5362575</wp:posOffset>
                      </wp:positionH>
                      <wp:positionV relativeFrom="paragraph">
                        <wp:posOffset>65405</wp:posOffset>
                      </wp:positionV>
                      <wp:extent cx="158115" cy="158115"/>
                      <wp:effectExtent l="14605" t="12700" r="8255" b="10160"/>
                      <wp:wrapNone/>
                      <wp:docPr id="1890243481" name="Rectangle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8115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8AB30D" id="Rectangle 30" o:spid="_x0000_s1026" style="position:absolute;margin-left:422.25pt;margin-top:5.15pt;width:12.45pt;height:12.4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" strokeweight="1pt"/>
                  </w:pict>
                </mc:Fallback>
              </mc:AlternateContent>
            </w:r>
            <w:r w:rsidRPr="00252ECB">
              <w:rPr>
                <w:rFonts w:ascii="Calibri" w:hAnsi="Calibri" w:cs="Calibri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C97BE64" wp14:editId="59FBA48A">
                      <wp:simplePos x="0" y="0"/>
                      <wp:positionH relativeFrom="column">
                        <wp:posOffset>4888865</wp:posOffset>
                      </wp:positionH>
                      <wp:positionV relativeFrom="paragraph">
                        <wp:posOffset>65405</wp:posOffset>
                      </wp:positionV>
                      <wp:extent cx="158115" cy="158115"/>
                      <wp:effectExtent l="7620" t="12700" r="15240" b="10160"/>
                      <wp:wrapNone/>
                      <wp:docPr id="559658857" name="Rectangle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8115" cy="15811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0C6F1D" id="Rectangle 29" o:spid="_x0000_s1026" style="position:absolute;margin-left:384.95pt;margin-top:5.15pt;width:12.45pt;height:12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" filled="f" fillcolor="black" strokeweight="1pt"/>
                  </w:pict>
                </mc:Fallback>
              </mc:AlternateContent>
            </w:r>
            <w:r w:rsidRPr="00252ECB">
              <w:rPr>
                <w:rFonts w:ascii="Calibri" w:hAnsi="Calibri" w:cs="Calibri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46FE41D" wp14:editId="3CDA1C4F">
                      <wp:simplePos x="0" y="0"/>
                      <wp:positionH relativeFrom="column">
                        <wp:posOffset>2362835</wp:posOffset>
                      </wp:positionH>
                      <wp:positionV relativeFrom="paragraph">
                        <wp:posOffset>65405</wp:posOffset>
                      </wp:positionV>
                      <wp:extent cx="158115" cy="158115"/>
                      <wp:effectExtent l="15240" t="12700" r="7620" b="10160"/>
                      <wp:wrapNone/>
                      <wp:docPr id="915031780" name="Rectangle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8115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77B6F4C" id="Rectangle 28" o:spid="_x0000_s1026" style="position:absolute;margin-left:186.05pt;margin-top:5.15pt;width:12.45pt;height:12.4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" strokeweight="1pt"/>
                  </w:pict>
                </mc:Fallback>
              </mc:AlternateContent>
            </w:r>
            <w:r w:rsidRPr="00252ECB">
              <w:rPr>
                <w:rFonts w:ascii="Calibri" w:hAnsi="Calibri" w:cs="Calibri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38EE1A9" wp14:editId="4B528682">
                      <wp:simplePos x="0" y="0"/>
                      <wp:positionH relativeFrom="column">
                        <wp:posOffset>1985010</wp:posOffset>
                      </wp:positionH>
                      <wp:positionV relativeFrom="paragraph">
                        <wp:posOffset>65405</wp:posOffset>
                      </wp:positionV>
                      <wp:extent cx="158115" cy="158115"/>
                      <wp:effectExtent l="8890" t="12700" r="13970" b="10160"/>
                      <wp:wrapNone/>
                      <wp:docPr id="1193998665" name="Rectangl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8115" cy="15811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FC15C4" id="Rectangle 27" o:spid="_x0000_s1026" style="position:absolute;margin-left:156.3pt;margin-top:5.15pt;width:12.45pt;height:12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" filled="f" fillcolor="black" strokeweight="1pt"/>
                  </w:pict>
                </mc:Fallback>
              </mc:AlternateContent>
            </w:r>
            <w:r w:rsidRPr="00252ECB">
              <w:rPr>
                <w:rFonts w:ascii="Calibri" w:hAnsi="Calibri" w:cs="Calibri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B73E1EB" wp14:editId="3D4BBFA6">
                      <wp:simplePos x="0" y="0"/>
                      <wp:positionH relativeFrom="column">
                        <wp:posOffset>720725</wp:posOffset>
                      </wp:positionH>
                      <wp:positionV relativeFrom="paragraph">
                        <wp:posOffset>65405</wp:posOffset>
                      </wp:positionV>
                      <wp:extent cx="158115" cy="158115"/>
                      <wp:effectExtent l="11430" t="12700" r="11430" b="10160"/>
                      <wp:wrapNone/>
                      <wp:docPr id="1456188193" name="Rectangle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8115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734BE1" id="Rectangle 26" o:spid="_x0000_s1026" style="position:absolute;margin-left:56.75pt;margin-top:5.15pt;width:12.45pt;height:12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" strokeweight="1pt"/>
                  </w:pict>
                </mc:Fallback>
              </mc:AlternateContent>
            </w:r>
            <w:r w:rsidRPr="00252ECB">
              <w:rPr>
                <w:rFonts w:ascii="Calibri" w:hAnsi="Calibri" w:cs="Calibri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AEBFD2" wp14:editId="5EEA172F">
                      <wp:simplePos x="0" y="0"/>
                      <wp:positionH relativeFrom="column">
                        <wp:posOffset>231775</wp:posOffset>
                      </wp:positionH>
                      <wp:positionV relativeFrom="paragraph">
                        <wp:posOffset>73025</wp:posOffset>
                      </wp:positionV>
                      <wp:extent cx="158115" cy="158115"/>
                      <wp:effectExtent l="8255" t="10795" r="14605" b="12065"/>
                      <wp:wrapNone/>
                      <wp:docPr id="930351139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8115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609C3C" id="Rectangle 25" o:spid="_x0000_s1026" style="position:absolute;margin-left:18.25pt;margin-top:5.75pt;width:12.45pt;height:12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" strokeweight="1pt"/>
                  </w:pict>
                </mc:Fallback>
              </mc:AlternateContent>
            </w:r>
            <w:r w:rsidR="00DF1629" w:rsidRPr="00252ECB">
              <w:rPr>
                <w:rFonts w:ascii="Calibri" w:hAnsi="Calibri" w:cs="Calibri"/>
                <w:b/>
                <w:sz w:val="16"/>
                <w:szCs w:val="16"/>
              </w:rPr>
              <w:t xml:space="preserve">  YKS             DGS                K.</w:t>
            </w:r>
            <w:r w:rsidR="008748C3">
              <w:rPr>
                <w:rFonts w:ascii="Calibri" w:hAnsi="Calibri" w:cs="Calibri"/>
                <w:b/>
                <w:sz w:val="16"/>
                <w:szCs w:val="16"/>
              </w:rPr>
              <w:t xml:space="preserve"> </w:t>
            </w:r>
            <w:r w:rsidR="00DF1629" w:rsidRPr="00252ECB">
              <w:rPr>
                <w:rFonts w:ascii="Calibri" w:hAnsi="Calibri" w:cs="Calibri"/>
                <w:b/>
                <w:sz w:val="16"/>
                <w:szCs w:val="16"/>
              </w:rPr>
              <w:t>ARASI YATAY GEÇİŞ           AF                        MERKEZİ YERLEŞTİRME PUANI İLE YATAY GEÇİŞ             ÇAP                K.</w:t>
            </w:r>
            <w:r w:rsidR="003A05F0">
              <w:rPr>
                <w:rFonts w:ascii="Calibri" w:hAnsi="Calibri" w:cs="Calibri"/>
                <w:b/>
                <w:sz w:val="16"/>
                <w:szCs w:val="16"/>
              </w:rPr>
              <w:t xml:space="preserve"> </w:t>
            </w:r>
            <w:r w:rsidR="00DF1629" w:rsidRPr="00252ECB">
              <w:rPr>
                <w:rFonts w:ascii="Calibri" w:hAnsi="Calibri" w:cs="Calibri"/>
                <w:b/>
                <w:sz w:val="16"/>
                <w:szCs w:val="16"/>
              </w:rPr>
              <w:t>İÇİ YATAY GEÇİŞ</w:t>
            </w:r>
          </w:p>
        </w:tc>
      </w:tr>
      <w:tr w:rsidR="00DF1629" w:rsidRPr="00252ECB" w14:paraId="4BA25709" w14:textId="77777777" w:rsidTr="00DF1629">
        <w:trPr>
          <w:cantSplit/>
          <w:trHeight w:val="319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0DBF1" w14:textId="77777777" w:rsidR="00DF1629" w:rsidRPr="00252ECB" w:rsidRDefault="00DF1629" w:rsidP="00081851">
            <w:pPr>
              <w:rPr>
                <w:rFonts w:ascii="Calibri" w:hAnsi="Calibri" w:cs="Calibri"/>
                <w:b/>
                <w:noProof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noProof/>
                <w:sz w:val="16"/>
                <w:szCs w:val="16"/>
              </w:rPr>
              <w:t>FORMUN HAZIRLANMA TARİHİ:</w:t>
            </w:r>
            <w:r>
              <w:rPr>
                <w:rFonts w:ascii="Calibri" w:hAnsi="Calibri" w:cs="Calibri"/>
                <w:b/>
                <w:noProof/>
                <w:sz w:val="16"/>
                <w:szCs w:val="16"/>
              </w:rPr>
              <w:t xml:space="preserve"> XX.XX.2024</w:t>
            </w:r>
          </w:p>
        </w:tc>
      </w:tr>
      <w:tr w:rsidR="00DF1629" w:rsidRPr="00252ECB" w14:paraId="1D0B2836" w14:textId="77777777" w:rsidTr="00DF1629">
        <w:trPr>
          <w:cantSplit/>
          <w:trHeight w:val="177"/>
          <w:jc w:val="center"/>
        </w:trPr>
        <w:tc>
          <w:tcPr>
            <w:tcW w:w="312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DF1CDBC" w14:textId="77777777" w:rsidR="00DF1629" w:rsidRPr="00252ECB" w:rsidRDefault="00DF1629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ÖĞR.NO</w:t>
            </w:r>
          </w:p>
        </w:tc>
        <w:tc>
          <w:tcPr>
            <w:tcW w:w="777" w:type="pct"/>
            <w:tcBorders>
              <w:top w:val="single" w:sz="4" w:space="0" w:color="auto"/>
            </w:tcBorders>
            <w:vAlign w:val="center"/>
          </w:tcPr>
          <w:p w14:paraId="306E7A7E" w14:textId="612A7E0B" w:rsidR="00DF1629" w:rsidRPr="00252ECB" w:rsidRDefault="00DF1629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43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5DFB68" w14:textId="77777777" w:rsidR="00DF1629" w:rsidRPr="00252ECB" w:rsidRDefault="00DF1629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ADI SOYADI</w:t>
            </w:r>
          </w:p>
        </w:tc>
        <w:tc>
          <w:tcPr>
            <w:tcW w:w="10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829122" w14:textId="156B6556" w:rsidR="00DF1629" w:rsidRPr="00252ECB" w:rsidRDefault="00DF1629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07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06A2B6" w14:textId="77777777" w:rsidR="00DF1629" w:rsidRPr="00252ECB" w:rsidRDefault="00DF1629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BÖLÜM / PROGRAM</w:t>
            </w:r>
          </w:p>
        </w:tc>
        <w:tc>
          <w:tcPr>
            <w:tcW w:w="136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D0665" w14:textId="77777777" w:rsidR="00DF1629" w:rsidRPr="00252ECB" w:rsidRDefault="00DF1629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DF1629" w:rsidRPr="00252ECB" w14:paraId="1FFEFAAF" w14:textId="77777777" w:rsidTr="00DF1629">
        <w:trPr>
          <w:cantSplit/>
          <w:trHeight w:val="225"/>
          <w:jc w:val="center"/>
        </w:trPr>
        <w:tc>
          <w:tcPr>
            <w:tcW w:w="1090" w:type="pct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0125916" w14:textId="77777777" w:rsidR="00DF1629" w:rsidRPr="00252ECB" w:rsidRDefault="00DF1629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İNTİBAK SINIFI</w:t>
            </w:r>
          </w:p>
        </w:tc>
        <w:tc>
          <w:tcPr>
            <w:tcW w:w="1471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F0870B" w14:textId="541B4A1D" w:rsidR="00DF1629" w:rsidRPr="00252ECB" w:rsidRDefault="00DF1629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07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7999F9" w14:textId="77777777" w:rsidR="00DF1629" w:rsidRPr="00252ECB" w:rsidRDefault="00DF1629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KAYIT YILI</w:t>
            </w:r>
          </w:p>
        </w:tc>
        <w:tc>
          <w:tcPr>
            <w:tcW w:w="136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4AB5D" w14:textId="77777777" w:rsidR="00DF1629" w:rsidRPr="00252ECB" w:rsidRDefault="00DF1629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DF1629" w:rsidRPr="00252ECB" w14:paraId="2262A52C" w14:textId="77777777" w:rsidTr="00DF1629">
        <w:trPr>
          <w:cantSplit/>
          <w:trHeight w:val="355"/>
          <w:jc w:val="center"/>
        </w:trPr>
        <w:tc>
          <w:tcPr>
            <w:tcW w:w="109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3E3D4A2" w14:textId="77777777" w:rsidR="00DF1629" w:rsidRPr="00252ECB" w:rsidRDefault="00DF1629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DAHA ÖNCE ÖĞRENİM GÖRDÜĞÜ YÜKSEKÖĞRETİM KURUMU</w:t>
            </w:r>
          </w:p>
        </w:tc>
        <w:tc>
          <w:tcPr>
            <w:tcW w:w="1471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610227" w14:textId="77777777" w:rsidR="00DF1629" w:rsidRPr="00252ECB" w:rsidRDefault="00DF1629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07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9C4797" w14:textId="77777777" w:rsidR="00DF1629" w:rsidRPr="00252ECB" w:rsidRDefault="00DF1629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DAHA ÖNCE ÖĞRENİM GÖRDÜĞÜ</w:t>
            </w:r>
          </w:p>
          <w:p w14:paraId="70735940" w14:textId="77777777" w:rsidR="00DF1629" w:rsidRPr="00252ECB" w:rsidRDefault="00DF1629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BÖLÜM / PROGRAM</w:t>
            </w:r>
          </w:p>
        </w:tc>
        <w:tc>
          <w:tcPr>
            <w:tcW w:w="136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3CD96" w14:textId="77777777" w:rsidR="00DF1629" w:rsidRPr="00252ECB" w:rsidRDefault="00DF1629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</w:tbl>
    <w:p w14:paraId="28B627FE" w14:textId="77777777" w:rsidR="00F243D3" w:rsidRDefault="00F243D3" w:rsidP="00F243D3">
      <w:pPr>
        <w:ind w:left="-1134"/>
        <w:rPr>
          <w:b/>
          <w:sz w:val="16"/>
          <w:szCs w:val="16"/>
        </w:rPr>
      </w:pPr>
    </w:p>
    <w:tbl>
      <w:tblPr>
        <w:tblW w:w="11340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86"/>
        <w:gridCol w:w="95"/>
        <w:gridCol w:w="481"/>
        <w:gridCol w:w="91"/>
        <w:gridCol w:w="2468"/>
        <w:gridCol w:w="64"/>
        <w:gridCol w:w="535"/>
        <w:gridCol w:w="64"/>
        <w:gridCol w:w="485"/>
        <w:gridCol w:w="52"/>
        <w:gridCol w:w="737"/>
        <w:gridCol w:w="712"/>
        <w:gridCol w:w="32"/>
        <w:gridCol w:w="617"/>
        <w:gridCol w:w="25"/>
        <w:gridCol w:w="2368"/>
        <w:gridCol w:w="603"/>
        <w:gridCol w:w="483"/>
        <w:gridCol w:w="742"/>
      </w:tblGrid>
      <w:tr w:rsidR="00353C0D" w:rsidRPr="00252ECB" w14:paraId="5BC59998" w14:textId="77777777" w:rsidTr="006D49AC">
        <w:trPr>
          <w:trHeight w:hRule="exact" w:val="425"/>
          <w:jc w:val="center"/>
        </w:trPr>
        <w:tc>
          <w:tcPr>
            <w:tcW w:w="2539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12D7A5C5" w14:textId="77777777" w:rsidR="00DF1629" w:rsidRPr="00252ECB" w:rsidRDefault="00DF1629" w:rsidP="00A54E53">
            <w:pPr>
              <w:rPr>
                <w:rFonts w:ascii="Calibri" w:hAnsi="Calibri" w:cs="Calibri"/>
                <w:b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sz w:val="16"/>
                <w:szCs w:val="16"/>
              </w:rPr>
              <w:t>… Üniversitesi’nde Aldığı Dersler</w:t>
            </w:r>
          </w:p>
        </w:tc>
        <w:tc>
          <w:tcPr>
            <w:tcW w:w="2461" w:type="pct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75FF3C9F" w14:textId="77777777" w:rsidR="00DF1629" w:rsidRPr="00252ECB" w:rsidRDefault="00DF1629" w:rsidP="00A54E53">
            <w:pPr>
              <w:rPr>
                <w:rFonts w:ascii="Calibri" w:hAnsi="Calibri" w:cs="Calibri"/>
                <w:b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sz w:val="16"/>
                <w:szCs w:val="16"/>
              </w:rPr>
              <w:t>Bandırma Onyedi Eylül Üniversitesi’nde Karşılığı Olan Dersler</w:t>
            </w:r>
          </w:p>
        </w:tc>
      </w:tr>
      <w:tr w:rsidR="00DF1629" w:rsidRPr="00252ECB" w14:paraId="36CD85F9" w14:textId="77777777" w:rsidTr="00032B12">
        <w:trPr>
          <w:trHeight w:val="163"/>
          <w:jc w:val="center"/>
        </w:trPr>
        <w:tc>
          <w:tcPr>
            <w:tcW w:w="2539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6A2438B" w14:textId="77777777" w:rsidR="00DF1629" w:rsidRPr="00252ECB" w:rsidRDefault="00DF1629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1.SINIF/1.YARIYIL</w:t>
            </w:r>
          </w:p>
        </w:tc>
        <w:tc>
          <w:tcPr>
            <w:tcW w:w="2461" w:type="pct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A0617D7" w14:textId="77777777" w:rsidR="00DF1629" w:rsidRPr="00252ECB" w:rsidRDefault="00DF1629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1.SINIF/</w:t>
            </w:r>
            <w:r>
              <w:rPr>
                <w:rFonts w:ascii="Calibri" w:hAnsi="Calibri" w:cs="Calibri"/>
                <w:b/>
                <w:sz w:val="16"/>
                <w:szCs w:val="16"/>
              </w:rPr>
              <w:t>1</w:t>
            </w: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.YARIYIL</w:t>
            </w:r>
          </w:p>
        </w:tc>
      </w:tr>
      <w:tr w:rsidR="00DF1629" w:rsidRPr="00252ECB" w14:paraId="525F2466" w14:textId="77777777" w:rsidTr="00F243D3">
        <w:trPr>
          <w:trHeight w:val="673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599666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Ders Kodu</w:t>
            </w: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F9E85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Dersin Türü</w:t>
            </w: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54100D" w14:textId="77777777" w:rsidR="00DF1629" w:rsidRPr="00252ECB" w:rsidRDefault="00DF1629" w:rsidP="00081851">
            <w:pPr>
              <w:pStyle w:val="Balk1"/>
              <w:spacing w:before="100" w:beforeAutospacing="1" w:after="100" w:afterAutospacing="1" w:line="240" w:lineRule="atLeast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252ECB">
              <w:rPr>
                <w:rFonts w:ascii="Calibri" w:hAnsi="Calibri" w:cs="Calibri"/>
                <w:sz w:val="16"/>
                <w:szCs w:val="16"/>
              </w:rPr>
              <w:t>Dersin Adı</w:t>
            </w: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F89B8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Kredisi</w:t>
            </w: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72D3C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AKTS</w:t>
            </w: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33FF7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proofErr w:type="spellStart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>Baş.notu</w:t>
            </w:r>
            <w:proofErr w:type="spellEnd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 xml:space="preserve"> </w:t>
            </w:r>
            <w:proofErr w:type="spellStart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>Harfsel</w:t>
            </w:r>
            <w:proofErr w:type="spellEnd"/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DC679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</w:p>
          <w:p w14:paraId="307E493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Ders Kodu</w:t>
            </w: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CCBD5D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Dersin Türü</w:t>
            </w: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89A3EE" w14:textId="77777777" w:rsidR="00DF1629" w:rsidRPr="00252ECB" w:rsidRDefault="00DF1629" w:rsidP="00081851">
            <w:pPr>
              <w:pStyle w:val="Balk1"/>
              <w:spacing w:before="100" w:beforeAutospacing="1" w:after="100" w:afterAutospacing="1" w:line="240" w:lineRule="atLeast"/>
              <w:jc w:val="center"/>
              <w:rPr>
                <w:rFonts w:ascii="Calibri" w:hAnsi="Calibri" w:cs="Calibri"/>
                <w:b w:val="0"/>
                <w:sz w:val="16"/>
                <w:szCs w:val="16"/>
              </w:rPr>
            </w:pPr>
            <w:r w:rsidRPr="00252ECB">
              <w:rPr>
                <w:rFonts w:ascii="Calibri" w:hAnsi="Calibri" w:cs="Calibri"/>
                <w:sz w:val="16"/>
                <w:szCs w:val="16"/>
              </w:rPr>
              <w:t>Dersin Adı</w:t>
            </w: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62A0C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Kredisi</w:t>
            </w: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BEB86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AKTS</w:t>
            </w: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6080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proofErr w:type="spellStart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>Baş.notu</w:t>
            </w:r>
            <w:proofErr w:type="spellEnd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 xml:space="preserve"> Harfsel</w:t>
            </w:r>
          </w:p>
        </w:tc>
      </w:tr>
      <w:tr w:rsidR="00DF1629" w:rsidRPr="00252ECB" w14:paraId="23551AB9" w14:textId="77777777" w:rsidTr="00F243D3">
        <w:trPr>
          <w:trHeight w:val="150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70442C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83CC4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417C4B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4A064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E1065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BC8F8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DAB45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452AF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8E6EB1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396D2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1CED3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47F5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0BE92D74" w14:textId="77777777" w:rsidTr="00F243D3">
        <w:trPr>
          <w:trHeight w:val="163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2EEEBF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DE7A5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08CDEC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D0C10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8B2C9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3BB73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F1731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D8B0E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06E082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DFD8B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8A614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3282D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68F69C10" w14:textId="77777777" w:rsidTr="00F243D3">
        <w:trPr>
          <w:trHeight w:val="163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B816C3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21793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33D06D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CFCE4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2923C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4D722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2180E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5C3C3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7E2F3E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E738B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777A2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51FE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7B4CDC33" w14:textId="77777777" w:rsidTr="00F243D3">
        <w:trPr>
          <w:trHeight w:val="150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7CE116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7EF62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B656E3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30340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49E50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E37B8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06E94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2FE66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A65A81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EAC7F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0695B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B5E48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7CFB2D2F" w14:textId="77777777" w:rsidTr="00F243D3">
        <w:trPr>
          <w:trHeight w:val="163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EA88DE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57EC9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1C66B9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9DA97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7A0C8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402F0D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9D78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AED6D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7422A3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6193D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727E8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C8A1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087C5FCC" w14:textId="77777777" w:rsidTr="00F243D3">
        <w:trPr>
          <w:trHeight w:val="163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B015C2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3A578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3BE74C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253CF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A1321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0B6C1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3E1F4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436CF8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B82F13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F2C29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20212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3B5A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57D49042" w14:textId="77777777" w:rsidTr="00F243D3">
        <w:trPr>
          <w:trHeight w:val="163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673DB5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B193D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813150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4DA93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61BD6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AC267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4D258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A4D5FD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B22068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91F2E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2129F8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3D30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5B433F" w:rsidRPr="00252ECB" w14:paraId="09531632" w14:textId="77777777" w:rsidTr="00F243D3">
        <w:trPr>
          <w:trHeight w:val="163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AEFE42D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1159FB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B5BE89" w14:textId="77777777" w:rsidR="005B433F" w:rsidRPr="00252ECB" w:rsidRDefault="005B433F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5B6B21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29B744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688339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7EDB2D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AB3367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DFB907" w14:textId="77777777" w:rsidR="005B433F" w:rsidRPr="00252ECB" w:rsidRDefault="005B433F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CA2DBE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499097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CBE08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11DDFB16" w14:textId="77777777" w:rsidTr="00F243D3">
        <w:trPr>
          <w:trHeight w:val="150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0AF1B7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D051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77FB12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E7CD9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C6CAA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588C48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0A816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13C8D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0D2B03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37E76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B662E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CAF4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5B433F" w:rsidRPr="00252ECB" w14:paraId="1DD185B6" w14:textId="77777777" w:rsidTr="00F243D3">
        <w:trPr>
          <w:trHeight w:val="150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90BCBB2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922F07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22DE55" w14:textId="77777777" w:rsidR="005B433F" w:rsidRPr="00252ECB" w:rsidRDefault="005B433F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B844F6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3A6249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D99152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A8A192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4B5361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CA751A" w14:textId="77777777" w:rsidR="005B433F" w:rsidRPr="00252ECB" w:rsidRDefault="005B433F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FB1727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B3E931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5D536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13B767E3" w14:textId="77777777" w:rsidTr="00F243D3">
        <w:trPr>
          <w:trHeight w:val="163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BF633D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3079F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C36939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A8729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41F91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FE6C4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58BE596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2F37B85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</w:tcPr>
          <w:p w14:paraId="71D6507D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</w:tcPr>
          <w:p w14:paraId="45DACDEF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</w:tcPr>
          <w:p w14:paraId="761B33D8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0E68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2719E5A9" w14:textId="77777777" w:rsidTr="00032B12">
        <w:trPr>
          <w:trHeight w:val="163"/>
          <w:jc w:val="center"/>
        </w:trPr>
        <w:tc>
          <w:tcPr>
            <w:tcW w:w="2539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E192975" w14:textId="77777777" w:rsidR="00DF1629" w:rsidRPr="00252ECB" w:rsidRDefault="00DF1629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1.SINIF/</w:t>
            </w:r>
            <w:r>
              <w:rPr>
                <w:rFonts w:ascii="Calibri" w:hAnsi="Calibri" w:cs="Calibri"/>
                <w:b/>
                <w:sz w:val="16"/>
                <w:szCs w:val="16"/>
              </w:rPr>
              <w:t>2</w:t>
            </w: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.YARIYIL</w:t>
            </w:r>
          </w:p>
        </w:tc>
        <w:tc>
          <w:tcPr>
            <w:tcW w:w="2461" w:type="pct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585DF9" w14:textId="77777777" w:rsidR="00DF1629" w:rsidRPr="00252ECB" w:rsidRDefault="00DF1629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1.SINIF/</w:t>
            </w:r>
            <w:r>
              <w:rPr>
                <w:rFonts w:ascii="Calibri" w:hAnsi="Calibri" w:cs="Calibri"/>
                <w:b/>
                <w:sz w:val="16"/>
                <w:szCs w:val="16"/>
              </w:rPr>
              <w:t>2</w:t>
            </w: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.YARIYIL</w:t>
            </w:r>
          </w:p>
        </w:tc>
      </w:tr>
      <w:tr w:rsidR="00DF1629" w:rsidRPr="00252ECB" w14:paraId="14322F86" w14:textId="77777777" w:rsidTr="00F243D3">
        <w:trPr>
          <w:trHeight w:val="673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78C53D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Ders Kodu</w:t>
            </w: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78677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Dersin Türü</w:t>
            </w: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25572F" w14:textId="77777777" w:rsidR="00DF1629" w:rsidRPr="00252ECB" w:rsidRDefault="00DF1629" w:rsidP="00081851">
            <w:pPr>
              <w:pStyle w:val="Balk1"/>
              <w:spacing w:before="100" w:beforeAutospacing="1" w:after="100" w:afterAutospacing="1" w:line="240" w:lineRule="atLeast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252ECB">
              <w:rPr>
                <w:rFonts w:ascii="Calibri" w:hAnsi="Calibri" w:cs="Calibri"/>
                <w:sz w:val="16"/>
                <w:szCs w:val="16"/>
              </w:rPr>
              <w:t>Dersin Adı</w:t>
            </w: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8E669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Kredisi</w:t>
            </w: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02716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AKTS</w:t>
            </w: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C4EE8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proofErr w:type="spellStart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>Baş.notu</w:t>
            </w:r>
            <w:proofErr w:type="spellEnd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 xml:space="preserve"> </w:t>
            </w:r>
            <w:proofErr w:type="spellStart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>Harfsel</w:t>
            </w:r>
            <w:proofErr w:type="spellEnd"/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00A6A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</w:p>
          <w:p w14:paraId="6205880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Ders Kodu</w:t>
            </w: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3FE24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Dersin Türü</w:t>
            </w: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D7F1E3" w14:textId="77777777" w:rsidR="00DF1629" w:rsidRPr="00252ECB" w:rsidRDefault="00DF1629" w:rsidP="00081851">
            <w:pPr>
              <w:pStyle w:val="Balk1"/>
              <w:spacing w:before="100" w:beforeAutospacing="1" w:after="100" w:afterAutospacing="1" w:line="240" w:lineRule="atLeast"/>
              <w:jc w:val="center"/>
              <w:rPr>
                <w:rFonts w:ascii="Calibri" w:hAnsi="Calibri" w:cs="Calibri"/>
                <w:b w:val="0"/>
                <w:sz w:val="16"/>
                <w:szCs w:val="16"/>
              </w:rPr>
            </w:pPr>
            <w:r w:rsidRPr="00252ECB">
              <w:rPr>
                <w:rFonts w:ascii="Calibri" w:hAnsi="Calibri" w:cs="Calibri"/>
                <w:sz w:val="16"/>
                <w:szCs w:val="16"/>
              </w:rPr>
              <w:t>Dersin Adı</w:t>
            </w: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67919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Kredisi</w:t>
            </w: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493F1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AKTS</w:t>
            </w: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580F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proofErr w:type="spellStart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>Baş.notu</w:t>
            </w:r>
            <w:proofErr w:type="spellEnd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 xml:space="preserve"> Harfsel</w:t>
            </w:r>
          </w:p>
        </w:tc>
      </w:tr>
      <w:tr w:rsidR="00DF1629" w:rsidRPr="00252ECB" w14:paraId="3677BBCC" w14:textId="77777777" w:rsidTr="00F243D3">
        <w:trPr>
          <w:trHeight w:val="150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455D15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4CD02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D9F79A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FCB8D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4B1D0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A4FC4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6F9AE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9702C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51C125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6B54C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A1045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FEBD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4E7FA095" w14:textId="77777777" w:rsidTr="00F243D3">
        <w:trPr>
          <w:trHeight w:val="163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A6C646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541DA8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027AE5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3153E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6C549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F58A2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C2ED7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1BBCA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2119C7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E6A93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F71048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8577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13921975" w14:textId="77777777" w:rsidTr="00F243D3">
        <w:trPr>
          <w:trHeight w:val="163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1404AC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805A5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16134B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EF08B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2E914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89069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CFDEE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A6EEE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28DDFB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D89E8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4691A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EF17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49A49EB8" w14:textId="77777777" w:rsidTr="00F243D3">
        <w:trPr>
          <w:trHeight w:val="150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6E74C08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5CC76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5A242A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2A3B1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2AE24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37018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43569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5CB21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283BA0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842FD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2CD06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301A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3612C3CB" w14:textId="77777777" w:rsidTr="00F243D3">
        <w:trPr>
          <w:trHeight w:val="163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B69D45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03926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1444DF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A2F57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B03AA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C844F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0A4EBD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7B531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2EAC0A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8ABA1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1185E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A5E5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064653E1" w14:textId="77777777" w:rsidTr="00F243D3">
        <w:trPr>
          <w:trHeight w:val="163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8EE0A9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19973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CA76E4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3FC9D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30169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DFDA5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C78DF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9E71E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84B311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D653B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56C8C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1069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5B433F" w:rsidRPr="00252ECB" w14:paraId="06E52190" w14:textId="77777777" w:rsidTr="00F243D3">
        <w:trPr>
          <w:trHeight w:val="163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BC3B6B1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449BA8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1489CC" w14:textId="77777777" w:rsidR="005B433F" w:rsidRPr="00252ECB" w:rsidRDefault="005B433F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F72410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2F4232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0B3D79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422578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A4569E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9BC610" w14:textId="77777777" w:rsidR="005B433F" w:rsidRPr="00252ECB" w:rsidRDefault="005B433F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0A2569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49FF91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E3006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5B433F" w:rsidRPr="00252ECB" w14:paraId="2AB781B0" w14:textId="77777777" w:rsidTr="00F243D3">
        <w:trPr>
          <w:trHeight w:val="163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7E0A039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6F62E8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321A9A" w14:textId="77777777" w:rsidR="005B433F" w:rsidRPr="00252ECB" w:rsidRDefault="005B433F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3341E4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73874C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1A1C52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BD21A0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BFB491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7F04CA" w14:textId="77777777" w:rsidR="005B433F" w:rsidRPr="00252ECB" w:rsidRDefault="005B433F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E7927A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EB04AC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F16B9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35081B51" w14:textId="77777777" w:rsidTr="00F243D3">
        <w:trPr>
          <w:trHeight w:val="163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30C98B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4C2E6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9CF18B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EB505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74FFC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8552B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C396D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7DA378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F520BE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F5CCF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C45B6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318B8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568648FB" w14:textId="77777777" w:rsidTr="00F243D3">
        <w:trPr>
          <w:trHeight w:val="150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30CCF6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7DD8F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F881AD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93818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DCA39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7C63E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1211A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3C00F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FEFB7F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030E3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44BD4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E253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6AEA00E3" w14:textId="77777777" w:rsidTr="00F243D3">
        <w:trPr>
          <w:trHeight w:val="163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8AAA02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CE98E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CD0B05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2C99A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0E950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77D15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8A78985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E5377A8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</w:tcPr>
          <w:p w14:paraId="33220E52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</w:tcPr>
          <w:p w14:paraId="3C8C32A9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</w:tcPr>
          <w:p w14:paraId="6980532F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4317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78BBF45D" w14:textId="77777777" w:rsidTr="00032B12">
        <w:trPr>
          <w:trHeight w:val="163"/>
          <w:jc w:val="center"/>
        </w:trPr>
        <w:tc>
          <w:tcPr>
            <w:tcW w:w="2539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E30E4E6" w14:textId="77777777" w:rsidR="00DF1629" w:rsidRPr="00252ECB" w:rsidRDefault="00DF1629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2.SINIF/1.YARIYIL</w:t>
            </w:r>
          </w:p>
        </w:tc>
        <w:tc>
          <w:tcPr>
            <w:tcW w:w="2461" w:type="pct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4CA1CB4" w14:textId="77777777" w:rsidR="00DF1629" w:rsidRPr="00252ECB" w:rsidRDefault="00DF1629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2.SINIF/</w:t>
            </w:r>
            <w:r>
              <w:rPr>
                <w:rFonts w:ascii="Calibri" w:hAnsi="Calibri" w:cs="Calibri"/>
                <w:b/>
                <w:sz w:val="16"/>
                <w:szCs w:val="16"/>
              </w:rPr>
              <w:t>1</w:t>
            </w: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.YARIYIL</w:t>
            </w:r>
          </w:p>
        </w:tc>
      </w:tr>
      <w:tr w:rsidR="00DF1629" w:rsidRPr="00252ECB" w14:paraId="7216F2EF" w14:textId="77777777" w:rsidTr="00F243D3">
        <w:trPr>
          <w:trHeight w:val="583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D9A7ED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Ders Kodu</w:t>
            </w: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01872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Dersin Türü</w:t>
            </w: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A9C239" w14:textId="77777777" w:rsidR="00DF1629" w:rsidRPr="00252ECB" w:rsidRDefault="00DF1629" w:rsidP="00081851">
            <w:pPr>
              <w:pStyle w:val="Balk1"/>
              <w:spacing w:before="100" w:beforeAutospacing="1" w:after="100" w:afterAutospacing="1" w:line="240" w:lineRule="atLeast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252ECB">
              <w:rPr>
                <w:rFonts w:ascii="Calibri" w:hAnsi="Calibri" w:cs="Calibri"/>
                <w:sz w:val="16"/>
                <w:szCs w:val="16"/>
              </w:rPr>
              <w:t>Dersin Adı</w:t>
            </w: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8CD84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Kredisi</w:t>
            </w: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50FD6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AKTS</w:t>
            </w: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315E5F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proofErr w:type="spellStart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>Baş.notu</w:t>
            </w:r>
            <w:proofErr w:type="spellEnd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 xml:space="preserve"> </w:t>
            </w:r>
            <w:proofErr w:type="spellStart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>Harfsel</w:t>
            </w:r>
            <w:proofErr w:type="spellEnd"/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</w:tcPr>
          <w:p w14:paraId="1A24A34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</w:p>
          <w:p w14:paraId="0A99A80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Ders Kodu</w:t>
            </w: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3CED87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</w:p>
          <w:p w14:paraId="715376F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Dersin Türü</w:t>
            </w: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06E55A" w14:textId="77777777" w:rsidR="00DF1629" w:rsidRPr="00252ECB" w:rsidRDefault="00DF1629" w:rsidP="00081851">
            <w:pPr>
              <w:pStyle w:val="Balk1"/>
              <w:spacing w:before="100" w:beforeAutospacing="1" w:after="100" w:afterAutospacing="1" w:line="240" w:lineRule="atLeast"/>
              <w:jc w:val="center"/>
              <w:rPr>
                <w:rFonts w:ascii="Calibri" w:hAnsi="Calibri" w:cs="Calibri"/>
                <w:b w:val="0"/>
                <w:sz w:val="16"/>
                <w:szCs w:val="16"/>
              </w:rPr>
            </w:pPr>
            <w:r w:rsidRPr="00252ECB">
              <w:rPr>
                <w:rFonts w:ascii="Calibri" w:hAnsi="Calibri" w:cs="Calibri"/>
                <w:sz w:val="16"/>
                <w:szCs w:val="16"/>
              </w:rPr>
              <w:t>Dersin Adı</w:t>
            </w: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99737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Kredisi</w:t>
            </w: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EF071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AKTS</w:t>
            </w: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041B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proofErr w:type="spellStart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>Baş.notu</w:t>
            </w:r>
            <w:proofErr w:type="spellEnd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 xml:space="preserve"> Harfsel</w:t>
            </w:r>
          </w:p>
        </w:tc>
      </w:tr>
      <w:tr w:rsidR="00DF1629" w:rsidRPr="00252ECB" w14:paraId="235B8B42" w14:textId="77777777" w:rsidTr="00F243D3">
        <w:trPr>
          <w:trHeight w:val="150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5729DA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16FFF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674B2E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BBD50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7C1DD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04F2B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E0D9A8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0AE74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56B819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E1913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8CC7D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A78DD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466DCD1E" w14:textId="77777777" w:rsidTr="00F243D3">
        <w:trPr>
          <w:trHeight w:val="163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9FA15B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1F731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8FAF0D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3B29D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C0E5B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539515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F1F808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C50FB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F7C967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F62E9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65225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3C0F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189C8B3E" w14:textId="77777777" w:rsidTr="00F243D3">
        <w:trPr>
          <w:trHeight w:val="163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D62E37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BE52A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76CB6F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671C38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B26158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D397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A29BE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4357D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8E918C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72A72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83C11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43AB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1D2C56EC" w14:textId="77777777" w:rsidTr="00F243D3">
        <w:trPr>
          <w:trHeight w:val="150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896959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5104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7D5E02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8C6F1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8F4CB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D7F675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AB6FE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F0FD2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2DCF1D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6F59B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D079B8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A7E4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0F3B3FD1" w14:textId="77777777" w:rsidTr="00F243D3">
        <w:trPr>
          <w:trHeight w:val="163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90F546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24F35D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9926BA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6F95C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D27FF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B84CE7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F1CF5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AB750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B63BA8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1B5DE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EDE71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65F1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5B433F" w:rsidRPr="00252ECB" w14:paraId="360F431E" w14:textId="77777777" w:rsidTr="00F243D3">
        <w:trPr>
          <w:trHeight w:val="163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2749F53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10EF51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B9F128" w14:textId="77777777" w:rsidR="005B433F" w:rsidRPr="00252ECB" w:rsidRDefault="005B433F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6579C0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FC9C15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3FCA999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030F7F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766ED4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867FDF" w14:textId="77777777" w:rsidR="005B433F" w:rsidRPr="00252ECB" w:rsidRDefault="005B433F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E48B70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C64A6F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2832E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6D8D3769" w14:textId="77777777" w:rsidTr="00F243D3">
        <w:trPr>
          <w:trHeight w:val="163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F0BE07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AEEDCD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E5B0B6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B8E46D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1FE6D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2E6A2C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FEED9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ED1F5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D7E52E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8005B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689FB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30B1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5B433F" w:rsidRPr="00252ECB" w14:paraId="1C248125" w14:textId="77777777" w:rsidTr="00F243D3">
        <w:trPr>
          <w:trHeight w:val="163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732B25B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F1428B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92C782" w14:textId="77777777" w:rsidR="005B433F" w:rsidRPr="00252ECB" w:rsidRDefault="005B433F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FC8730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DB28C8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5B873AD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3A606E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9238B9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96E61B" w14:textId="77777777" w:rsidR="005B433F" w:rsidRPr="00252ECB" w:rsidRDefault="005B433F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064591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A7A883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88574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338E2146" w14:textId="77777777" w:rsidTr="00F243D3">
        <w:trPr>
          <w:trHeight w:val="150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D93B10D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FC2DF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7B57CF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E4713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D7729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652F1A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0C75DE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12B178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2F310B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7954C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B631B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DB74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5526A503" w14:textId="77777777" w:rsidTr="00F243D3">
        <w:trPr>
          <w:trHeight w:val="113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9F50AB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0E6B2F1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6BCD72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BB57F09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CD72FF8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65823A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5D4A83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0052F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7AA8BD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A8358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1B225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20FD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06D6FB1D" w14:textId="77777777" w:rsidTr="00032B12">
        <w:trPr>
          <w:trHeight w:val="163"/>
          <w:jc w:val="center"/>
        </w:trPr>
        <w:tc>
          <w:tcPr>
            <w:tcW w:w="2539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695523C" w14:textId="77777777" w:rsidR="00DF1629" w:rsidRPr="00252ECB" w:rsidRDefault="00DF1629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2.SINIF/</w:t>
            </w:r>
            <w:r>
              <w:rPr>
                <w:rFonts w:ascii="Calibri" w:hAnsi="Calibri" w:cs="Calibri"/>
                <w:b/>
                <w:sz w:val="16"/>
                <w:szCs w:val="16"/>
              </w:rPr>
              <w:t>2</w:t>
            </w: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.YARIYIL</w:t>
            </w:r>
          </w:p>
        </w:tc>
        <w:tc>
          <w:tcPr>
            <w:tcW w:w="2461" w:type="pct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980A215" w14:textId="77777777" w:rsidR="00DF1629" w:rsidRPr="00252ECB" w:rsidRDefault="00DF1629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2.SINIF/2.YARIYIL</w:t>
            </w:r>
          </w:p>
        </w:tc>
      </w:tr>
      <w:tr w:rsidR="00F243D3" w:rsidRPr="00252ECB" w14:paraId="0D738FA2" w14:textId="77777777" w:rsidTr="00F243D3">
        <w:trPr>
          <w:trHeight w:val="583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06C483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Ders Kodu</w:t>
            </w: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1A9D0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Dersin Türü</w:t>
            </w: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05E5FC" w14:textId="77777777" w:rsidR="00DF1629" w:rsidRPr="00252ECB" w:rsidRDefault="00DF1629" w:rsidP="00081851">
            <w:pPr>
              <w:pStyle w:val="Balk1"/>
              <w:spacing w:before="100" w:beforeAutospacing="1" w:after="100" w:afterAutospacing="1" w:line="240" w:lineRule="atLeast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252ECB">
              <w:rPr>
                <w:rFonts w:ascii="Calibri" w:hAnsi="Calibri" w:cs="Calibri"/>
                <w:sz w:val="16"/>
                <w:szCs w:val="16"/>
              </w:rPr>
              <w:t>Dersin Adı</w:t>
            </w: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54E9C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Kredisi</w:t>
            </w: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9A8E6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AKTS</w:t>
            </w: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A54F388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proofErr w:type="spellStart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>Baş.notu</w:t>
            </w:r>
            <w:proofErr w:type="spellEnd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 xml:space="preserve"> </w:t>
            </w:r>
            <w:proofErr w:type="spellStart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>Harfsel</w:t>
            </w:r>
            <w:proofErr w:type="spellEnd"/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</w:tcPr>
          <w:p w14:paraId="380F8F8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</w:p>
          <w:p w14:paraId="480145A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Ders Kodu</w:t>
            </w: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3DA89F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</w:p>
          <w:p w14:paraId="21EC72B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Dersin Türü</w:t>
            </w: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F9E586" w14:textId="77777777" w:rsidR="00DF1629" w:rsidRPr="00252ECB" w:rsidRDefault="00DF1629" w:rsidP="00081851">
            <w:pPr>
              <w:pStyle w:val="Balk1"/>
              <w:spacing w:before="100" w:beforeAutospacing="1" w:after="100" w:afterAutospacing="1" w:line="240" w:lineRule="atLeast"/>
              <w:jc w:val="center"/>
              <w:rPr>
                <w:rFonts w:ascii="Calibri" w:hAnsi="Calibri" w:cs="Calibri"/>
                <w:b w:val="0"/>
                <w:sz w:val="16"/>
                <w:szCs w:val="16"/>
              </w:rPr>
            </w:pPr>
            <w:r w:rsidRPr="00252ECB">
              <w:rPr>
                <w:rFonts w:ascii="Calibri" w:hAnsi="Calibri" w:cs="Calibri"/>
                <w:sz w:val="16"/>
                <w:szCs w:val="16"/>
              </w:rPr>
              <w:t>Dersin Adı</w:t>
            </w: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E6EFA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Kredisi</w:t>
            </w: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8435A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AKTS</w:t>
            </w: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A2D2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proofErr w:type="spellStart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>Baş.notu</w:t>
            </w:r>
            <w:proofErr w:type="spellEnd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 xml:space="preserve"> Harfsel</w:t>
            </w:r>
          </w:p>
        </w:tc>
      </w:tr>
      <w:tr w:rsidR="00F243D3" w:rsidRPr="00252ECB" w14:paraId="30F651EE" w14:textId="77777777" w:rsidTr="00F243D3">
        <w:trPr>
          <w:trHeight w:val="150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559F87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9ECDE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4E8988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FF2C7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59365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862CB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6DB65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F9870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BE7D80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E15C8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A6CC3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5C79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F243D3" w:rsidRPr="00252ECB" w14:paraId="0411130F" w14:textId="77777777" w:rsidTr="00F243D3">
        <w:trPr>
          <w:trHeight w:val="163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4B1F72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631E8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981ECD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E289E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D1E87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1D107B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228898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DF0C2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E130D2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1AB22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31F93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23B1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F243D3" w:rsidRPr="00252ECB" w14:paraId="240BE33D" w14:textId="77777777" w:rsidTr="00F243D3">
        <w:trPr>
          <w:trHeight w:val="163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E14E10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0A3E7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0BEC91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7F687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D8805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0BF756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07991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896C7D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13BC6B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3039D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291A8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B398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F243D3" w:rsidRPr="00252ECB" w14:paraId="648D3123" w14:textId="77777777" w:rsidTr="00F243D3">
        <w:trPr>
          <w:trHeight w:val="150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7196F2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CA1CC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BE2667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D414C8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2E34E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8B0E36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0FC91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A1804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C3A566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ACFFF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E46C4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A35C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5B433F" w:rsidRPr="00252ECB" w14:paraId="530FFADE" w14:textId="77777777" w:rsidTr="00F243D3">
        <w:trPr>
          <w:trHeight w:val="150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C343E89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4FC226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D7DE01" w14:textId="77777777" w:rsidR="005B433F" w:rsidRPr="00252ECB" w:rsidRDefault="005B433F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6CC107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35FC44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21B8490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B94334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541942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59AAA7" w14:textId="77777777" w:rsidR="005B433F" w:rsidRPr="00252ECB" w:rsidRDefault="005B433F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F4B2EB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80C1A8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20D2A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5B433F" w:rsidRPr="00252ECB" w14:paraId="66D9F1FE" w14:textId="77777777" w:rsidTr="00F243D3">
        <w:trPr>
          <w:trHeight w:val="150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48A8D6D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6068CF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A1C1B7" w14:textId="77777777" w:rsidR="005B433F" w:rsidRPr="00252ECB" w:rsidRDefault="005B433F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914E45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7456CC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232D6FC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6E333A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AFFBF6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61AF35" w14:textId="77777777" w:rsidR="005B433F" w:rsidRPr="00252ECB" w:rsidRDefault="005B433F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8B6FD9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4ED1BD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12DE2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F243D3" w:rsidRPr="00252ECB" w14:paraId="22AE2BE2" w14:textId="77777777" w:rsidTr="00F243D3">
        <w:trPr>
          <w:trHeight w:val="163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7A2E78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9806E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4D6085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7CCCA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C3B938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EA58D08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20572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BB640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FA4979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E17F6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E0463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36D1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F243D3" w:rsidRPr="00252ECB" w14:paraId="2311C49B" w14:textId="77777777" w:rsidTr="00F243D3">
        <w:trPr>
          <w:trHeight w:val="163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ED64D0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56BE4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CF2387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92DB8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FD33B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5B6EE7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E7418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CA442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A50054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A7BE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3FD0D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AA67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F243D3" w:rsidRPr="00252ECB" w14:paraId="1FA8DA1D" w14:textId="77777777" w:rsidTr="00F243D3">
        <w:trPr>
          <w:trHeight w:val="150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BB034D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E70CD8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E488EC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65800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ED728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D4F3A5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7D4C1C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DDA35B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D0B8CF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4E97C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22223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8296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F243D3" w:rsidRPr="00252ECB" w14:paraId="76358CDA" w14:textId="77777777" w:rsidTr="00F243D3">
        <w:trPr>
          <w:trHeight w:val="113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BC45CE2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72C157B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140DF2E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0BEDD34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538C02D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D313F3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53C62E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E67D0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5800E4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26E1E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B521CD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E88D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1714AF28" w14:textId="77777777" w:rsidTr="00032B12">
        <w:trPr>
          <w:trHeight w:val="163"/>
          <w:jc w:val="center"/>
        </w:trPr>
        <w:tc>
          <w:tcPr>
            <w:tcW w:w="2539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2F431E1" w14:textId="6416988C" w:rsidR="00DF1629" w:rsidRPr="00252ECB" w:rsidRDefault="00F243D3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sz w:val="16"/>
                <w:szCs w:val="16"/>
              </w:rPr>
              <w:lastRenderedPageBreak/>
              <w:t>3</w:t>
            </w:r>
            <w:r w:rsidR="00DF1629" w:rsidRPr="00252ECB">
              <w:rPr>
                <w:rFonts w:ascii="Calibri" w:hAnsi="Calibri" w:cs="Calibri"/>
                <w:b/>
                <w:sz w:val="16"/>
                <w:szCs w:val="16"/>
              </w:rPr>
              <w:t>.SINIF/1.YARIYIL</w:t>
            </w:r>
          </w:p>
        </w:tc>
        <w:tc>
          <w:tcPr>
            <w:tcW w:w="2461" w:type="pct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D2A33DE" w14:textId="11529274" w:rsidR="00DF1629" w:rsidRPr="00252ECB" w:rsidRDefault="00F243D3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sz w:val="16"/>
                <w:szCs w:val="16"/>
              </w:rPr>
              <w:t>3</w:t>
            </w:r>
            <w:r w:rsidR="00DF1629" w:rsidRPr="00252ECB">
              <w:rPr>
                <w:rFonts w:ascii="Calibri" w:hAnsi="Calibri" w:cs="Calibri"/>
                <w:b/>
                <w:sz w:val="16"/>
                <w:szCs w:val="16"/>
              </w:rPr>
              <w:t>.SINIF/</w:t>
            </w:r>
            <w:r>
              <w:rPr>
                <w:rFonts w:ascii="Calibri" w:hAnsi="Calibri" w:cs="Calibri"/>
                <w:b/>
                <w:sz w:val="16"/>
                <w:szCs w:val="16"/>
              </w:rPr>
              <w:t>1</w:t>
            </w:r>
            <w:r w:rsidR="00DF1629" w:rsidRPr="00252ECB">
              <w:rPr>
                <w:rFonts w:ascii="Calibri" w:hAnsi="Calibri" w:cs="Calibri"/>
                <w:b/>
                <w:sz w:val="16"/>
                <w:szCs w:val="16"/>
              </w:rPr>
              <w:t>.YARIYIL</w:t>
            </w:r>
          </w:p>
        </w:tc>
      </w:tr>
      <w:tr w:rsidR="00DF1629" w:rsidRPr="00252ECB" w14:paraId="0CE3F2BD" w14:textId="77777777" w:rsidTr="00F243D3">
        <w:trPr>
          <w:trHeight w:val="673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F904D6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Ders Kodu</w:t>
            </w: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F620E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Dersin Türü</w:t>
            </w: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598933" w14:textId="77777777" w:rsidR="00DF1629" w:rsidRPr="00252ECB" w:rsidRDefault="00DF1629" w:rsidP="00081851">
            <w:pPr>
              <w:pStyle w:val="Balk1"/>
              <w:spacing w:before="100" w:beforeAutospacing="1" w:after="100" w:afterAutospacing="1" w:line="240" w:lineRule="atLeast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252ECB">
              <w:rPr>
                <w:rFonts w:ascii="Calibri" w:hAnsi="Calibri" w:cs="Calibri"/>
                <w:sz w:val="16"/>
                <w:szCs w:val="16"/>
              </w:rPr>
              <w:t>Dersin Adı</w:t>
            </w: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F13B5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Kredisi</w:t>
            </w: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7EACA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AKTS</w:t>
            </w: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B2956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proofErr w:type="spellStart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>Baş.notu</w:t>
            </w:r>
            <w:proofErr w:type="spellEnd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 xml:space="preserve"> </w:t>
            </w:r>
            <w:proofErr w:type="spellStart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>Harfsel</w:t>
            </w:r>
            <w:proofErr w:type="spellEnd"/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1976B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</w:p>
          <w:p w14:paraId="4FED1BF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Ders Kodu</w:t>
            </w: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56640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Dersin Türü</w:t>
            </w: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48ABE6" w14:textId="77777777" w:rsidR="00DF1629" w:rsidRPr="00252ECB" w:rsidRDefault="00DF1629" w:rsidP="00081851">
            <w:pPr>
              <w:pStyle w:val="Balk1"/>
              <w:spacing w:before="100" w:beforeAutospacing="1" w:after="100" w:afterAutospacing="1" w:line="240" w:lineRule="atLeast"/>
              <w:jc w:val="center"/>
              <w:rPr>
                <w:rFonts w:ascii="Calibri" w:hAnsi="Calibri" w:cs="Calibri"/>
                <w:b w:val="0"/>
                <w:sz w:val="16"/>
                <w:szCs w:val="16"/>
              </w:rPr>
            </w:pPr>
            <w:r w:rsidRPr="00252ECB">
              <w:rPr>
                <w:rFonts w:ascii="Calibri" w:hAnsi="Calibri" w:cs="Calibri"/>
                <w:sz w:val="16"/>
                <w:szCs w:val="16"/>
              </w:rPr>
              <w:t>Dersin Adı</w:t>
            </w: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F76F58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Kredisi</w:t>
            </w: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77662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AKTS</w:t>
            </w: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792B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proofErr w:type="spellStart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>Baş.notu</w:t>
            </w:r>
            <w:proofErr w:type="spellEnd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 xml:space="preserve"> Harfsel</w:t>
            </w:r>
          </w:p>
        </w:tc>
      </w:tr>
      <w:tr w:rsidR="00DF1629" w:rsidRPr="00252ECB" w14:paraId="6ACA3695" w14:textId="77777777" w:rsidTr="00F243D3">
        <w:trPr>
          <w:trHeight w:val="150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FE3ED2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0D459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3263BA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28BC2D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C7C98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8A852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22E57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CAA85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A96A86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686AC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D419F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43CB8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6727D84E" w14:textId="77777777" w:rsidTr="00F243D3">
        <w:trPr>
          <w:trHeight w:val="163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A9CE6DD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51AC7D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530914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90440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8E421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8B4B9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E0DA9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2FC0A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FEBE06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CCFA0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A065D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EA7C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413F9B69" w14:textId="77777777" w:rsidTr="00F243D3">
        <w:trPr>
          <w:trHeight w:val="163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EA2261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9B2C1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F69CE9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EE5F7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D1941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2A852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420FDD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67793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A1E410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B6EC5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94A33D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71D6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12D5DE4D" w14:textId="77777777" w:rsidTr="00F243D3">
        <w:trPr>
          <w:trHeight w:val="150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039DE5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1294B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E09276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5FB27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4EC4A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DB9F8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82C0F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32EC2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995A45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28F05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9838C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8078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5B433F" w:rsidRPr="00252ECB" w14:paraId="1302E1F3" w14:textId="77777777" w:rsidTr="00F243D3">
        <w:trPr>
          <w:trHeight w:val="150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85DE6DF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6EFA90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8F4266" w14:textId="77777777" w:rsidR="005B433F" w:rsidRPr="00252ECB" w:rsidRDefault="005B433F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F325F7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041F38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2E5A72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509C9C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94D44D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A180AF" w14:textId="77777777" w:rsidR="005B433F" w:rsidRPr="00252ECB" w:rsidRDefault="005B433F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D2BD4D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B4F309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C85B9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5B433F" w:rsidRPr="00252ECB" w14:paraId="160F49F3" w14:textId="77777777" w:rsidTr="00F243D3">
        <w:trPr>
          <w:trHeight w:val="150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5299D66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882E98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703D35" w14:textId="77777777" w:rsidR="005B433F" w:rsidRPr="00252ECB" w:rsidRDefault="005B433F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E8F8BC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9B4660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E790F0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B02CA4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AD672B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5BC36D" w14:textId="77777777" w:rsidR="005B433F" w:rsidRPr="00252ECB" w:rsidRDefault="005B433F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64E82A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2B7C9B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82EFD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5A969F3C" w14:textId="77777777" w:rsidTr="00F243D3">
        <w:trPr>
          <w:trHeight w:val="163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1BDE70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557E3D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D8E3EB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AC8E9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E6A64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8685F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CEB5E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24BF2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C5EE0A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4A02A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546E7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E0AF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0BE0A001" w14:textId="77777777" w:rsidTr="00F243D3">
        <w:trPr>
          <w:trHeight w:val="163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F6798E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6213DD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A0CA5E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80641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8DC94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6FCF0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674E9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3FA08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FEE796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073F5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15718D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207C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03351C73" w14:textId="77777777" w:rsidTr="00F243D3">
        <w:trPr>
          <w:trHeight w:val="163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36709E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F2A31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67F64A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60203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BFD13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C9130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EBBF4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16929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026585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FDA82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28144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E4E7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21C16E80" w14:textId="77777777" w:rsidTr="00F243D3">
        <w:trPr>
          <w:trHeight w:val="150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7912CF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75BFC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4AA51C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ACF40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1A3D48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ADC85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EBEC5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D61EDD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6B0803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1F1B2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618C9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C875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1831FE9B" w14:textId="77777777" w:rsidTr="00F243D3">
        <w:trPr>
          <w:trHeight w:val="163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4B8E01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78D58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A45E5B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C4996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3D13A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27B95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AFE5057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95CFE9C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</w:tcPr>
          <w:p w14:paraId="0FA07AD2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</w:tcPr>
          <w:p w14:paraId="1A947D18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</w:tcPr>
          <w:p w14:paraId="4D8FBB0A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746C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1D9BCF00" w14:textId="77777777" w:rsidTr="00032B12">
        <w:trPr>
          <w:trHeight w:val="163"/>
          <w:jc w:val="center"/>
        </w:trPr>
        <w:tc>
          <w:tcPr>
            <w:tcW w:w="2539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1014564" w14:textId="6CEDDE1E" w:rsidR="00DF1629" w:rsidRPr="00252ECB" w:rsidRDefault="00F243D3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sz w:val="16"/>
                <w:szCs w:val="16"/>
              </w:rPr>
              <w:t>3</w:t>
            </w:r>
            <w:r w:rsidR="00DF1629" w:rsidRPr="00252ECB">
              <w:rPr>
                <w:rFonts w:ascii="Calibri" w:hAnsi="Calibri" w:cs="Calibri"/>
                <w:b/>
                <w:sz w:val="16"/>
                <w:szCs w:val="16"/>
              </w:rPr>
              <w:t>.SINIF/</w:t>
            </w:r>
            <w:r w:rsidR="00DF1629">
              <w:rPr>
                <w:rFonts w:ascii="Calibri" w:hAnsi="Calibri" w:cs="Calibri"/>
                <w:b/>
                <w:sz w:val="16"/>
                <w:szCs w:val="16"/>
              </w:rPr>
              <w:t>2</w:t>
            </w:r>
            <w:r w:rsidR="00DF1629" w:rsidRPr="00252ECB">
              <w:rPr>
                <w:rFonts w:ascii="Calibri" w:hAnsi="Calibri" w:cs="Calibri"/>
                <w:b/>
                <w:sz w:val="16"/>
                <w:szCs w:val="16"/>
              </w:rPr>
              <w:t>.YARIYIL</w:t>
            </w:r>
          </w:p>
        </w:tc>
        <w:tc>
          <w:tcPr>
            <w:tcW w:w="2461" w:type="pct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CFF94D" w14:textId="49E76221" w:rsidR="00DF1629" w:rsidRPr="00252ECB" w:rsidRDefault="00F243D3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sz w:val="16"/>
                <w:szCs w:val="16"/>
              </w:rPr>
              <w:t>3</w:t>
            </w:r>
            <w:r w:rsidR="00DF1629" w:rsidRPr="00252ECB">
              <w:rPr>
                <w:rFonts w:ascii="Calibri" w:hAnsi="Calibri" w:cs="Calibri"/>
                <w:b/>
                <w:sz w:val="16"/>
                <w:szCs w:val="16"/>
              </w:rPr>
              <w:t>.SINIF/</w:t>
            </w:r>
            <w:r w:rsidR="00DF1629">
              <w:rPr>
                <w:rFonts w:ascii="Calibri" w:hAnsi="Calibri" w:cs="Calibri"/>
                <w:b/>
                <w:sz w:val="16"/>
                <w:szCs w:val="16"/>
              </w:rPr>
              <w:t>2</w:t>
            </w:r>
            <w:r w:rsidR="00DF1629" w:rsidRPr="00252ECB">
              <w:rPr>
                <w:rFonts w:ascii="Calibri" w:hAnsi="Calibri" w:cs="Calibri"/>
                <w:b/>
                <w:sz w:val="16"/>
                <w:szCs w:val="16"/>
              </w:rPr>
              <w:t>.YARIYIL</w:t>
            </w:r>
          </w:p>
        </w:tc>
      </w:tr>
      <w:tr w:rsidR="00DF1629" w:rsidRPr="00252ECB" w14:paraId="1085992F" w14:textId="77777777" w:rsidTr="00F243D3">
        <w:trPr>
          <w:trHeight w:val="673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D60E62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Ders Kodu</w:t>
            </w: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6B288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Dersin Türü</w:t>
            </w: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FDED3F" w14:textId="77777777" w:rsidR="00DF1629" w:rsidRPr="00252ECB" w:rsidRDefault="00DF1629" w:rsidP="00081851">
            <w:pPr>
              <w:pStyle w:val="Balk1"/>
              <w:spacing w:before="100" w:beforeAutospacing="1" w:after="100" w:afterAutospacing="1" w:line="240" w:lineRule="atLeast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252ECB">
              <w:rPr>
                <w:rFonts w:ascii="Calibri" w:hAnsi="Calibri" w:cs="Calibri"/>
                <w:sz w:val="16"/>
                <w:szCs w:val="16"/>
              </w:rPr>
              <w:t>Dersin Adı</w:t>
            </w: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838AE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Kredisi</w:t>
            </w: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7504C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AKTS</w:t>
            </w: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44407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proofErr w:type="spellStart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>Baş.notu</w:t>
            </w:r>
            <w:proofErr w:type="spellEnd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 xml:space="preserve"> </w:t>
            </w:r>
            <w:proofErr w:type="spellStart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>Harfsel</w:t>
            </w:r>
            <w:proofErr w:type="spellEnd"/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6A2C1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</w:p>
          <w:p w14:paraId="3C292DF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Ders Kodu</w:t>
            </w: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D43F0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Dersin Türü</w:t>
            </w: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81FC00" w14:textId="77777777" w:rsidR="00DF1629" w:rsidRPr="00252ECB" w:rsidRDefault="00DF1629" w:rsidP="00081851">
            <w:pPr>
              <w:pStyle w:val="Balk1"/>
              <w:spacing w:before="100" w:beforeAutospacing="1" w:after="100" w:afterAutospacing="1" w:line="240" w:lineRule="atLeast"/>
              <w:jc w:val="center"/>
              <w:rPr>
                <w:rFonts w:ascii="Calibri" w:hAnsi="Calibri" w:cs="Calibri"/>
                <w:b w:val="0"/>
                <w:sz w:val="16"/>
                <w:szCs w:val="16"/>
              </w:rPr>
            </w:pPr>
            <w:r w:rsidRPr="00252ECB">
              <w:rPr>
                <w:rFonts w:ascii="Calibri" w:hAnsi="Calibri" w:cs="Calibri"/>
                <w:sz w:val="16"/>
                <w:szCs w:val="16"/>
              </w:rPr>
              <w:t>Dersin Adı</w:t>
            </w: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AD88C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Kredisi</w:t>
            </w: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643E9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AKTS</w:t>
            </w: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1DE9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proofErr w:type="spellStart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>Baş.notu</w:t>
            </w:r>
            <w:proofErr w:type="spellEnd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 xml:space="preserve"> Harfsel</w:t>
            </w:r>
          </w:p>
        </w:tc>
      </w:tr>
      <w:tr w:rsidR="00DF1629" w:rsidRPr="00252ECB" w14:paraId="38F8A06B" w14:textId="77777777" w:rsidTr="00F243D3">
        <w:trPr>
          <w:trHeight w:val="150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0524E6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95C2D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5FB534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B7473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349D3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81224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0CAD9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6C9C1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AC6869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2E400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5A91F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DEF7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75ADDE97" w14:textId="77777777" w:rsidTr="00F243D3">
        <w:trPr>
          <w:trHeight w:val="163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52EE9D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CD7CB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36B812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4075D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F570C8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F45A8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42F8BD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4D4DDD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B10401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F389B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F6BB9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7A41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0AD70B91" w14:textId="77777777" w:rsidTr="00F243D3">
        <w:trPr>
          <w:trHeight w:val="163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A412C7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536A0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179378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811EE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8BB2F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5CFA1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F3B1E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FBD6E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7172A1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47623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903FC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CC1E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5B433F" w:rsidRPr="00252ECB" w14:paraId="11D23831" w14:textId="77777777" w:rsidTr="00F243D3">
        <w:trPr>
          <w:trHeight w:val="163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92C2299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381F53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168187" w14:textId="77777777" w:rsidR="005B433F" w:rsidRPr="00252ECB" w:rsidRDefault="005B433F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73F1BB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0D7D09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827D89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16E49B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4D079E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2A153B" w14:textId="77777777" w:rsidR="005B433F" w:rsidRPr="00252ECB" w:rsidRDefault="005B433F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7D7AA9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D7738B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886A6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27954CD5" w14:textId="77777777" w:rsidTr="00F243D3">
        <w:trPr>
          <w:trHeight w:val="150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6E374F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0A356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AF1047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102A3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2F6EB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B674D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ADFFB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385A5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ED7D71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F20B6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AB4BF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E711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147AAAA7" w14:textId="77777777" w:rsidTr="00F243D3">
        <w:trPr>
          <w:trHeight w:val="163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5B15A2D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DD3F2D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CD5820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BA6EA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3320B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7B84A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9C783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BBF03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FBC7A5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26F85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11A43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62C9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56333168" w14:textId="77777777" w:rsidTr="00F243D3">
        <w:trPr>
          <w:trHeight w:val="163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0F188C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1A334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2D3E72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C1829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BBB94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BF3A7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3211F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E7EF7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D9C39A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31C6F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AA80F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1728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5B433F" w:rsidRPr="00252ECB" w14:paraId="5885C9D7" w14:textId="77777777" w:rsidTr="00F243D3">
        <w:trPr>
          <w:trHeight w:val="163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AD06A6B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8F62EA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D26EE4" w14:textId="77777777" w:rsidR="005B433F" w:rsidRPr="00252ECB" w:rsidRDefault="005B433F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F51065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82DE5D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99704D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75FDA2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900A84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F03B8D" w14:textId="77777777" w:rsidR="005B433F" w:rsidRPr="00252ECB" w:rsidRDefault="005B433F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2962A4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BA264B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BB044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14C40988" w14:textId="77777777" w:rsidTr="00F243D3">
        <w:trPr>
          <w:trHeight w:val="163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4FB3B8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26536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59545B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05EFA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C826F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8BEC9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00E17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D6159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079573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FD5B2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9FDE0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5CF7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1B6E49CD" w14:textId="77777777" w:rsidTr="00F243D3">
        <w:trPr>
          <w:trHeight w:val="150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FAE53F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D7EEF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F84BF4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86CCF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73282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D75D9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2D6CE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B6A81D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5C391A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0768B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4A3A1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40C0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4319E5D2" w14:textId="77777777" w:rsidTr="00F243D3">
        <w:trPr>
          <w:trHeight w:val="163"/>
          <w:jc w:val="center"/>
        </w:trPr>
        <w:tc>
          <w:tcPr>
            <w:tcW w:w="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1120E78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C1F8F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7A1B97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81383D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574178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77731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A87BCD6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3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464120C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</w:tcPr>
          <w:p w14:paraId="5E150197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</w:tcPr>
          <w:p w14:paraId="66EAF6A3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</w:tcPr>
          <w:p w14:paraId="5F04C3EC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D267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7FF6B86A" w14:textId="77777777" w:rsidTr="00032B12">
        <w:trPr>
          <w:trHeight w:val="163"/>
          <w:jc w:val="center"/>
        </w:trPr>
        <w:tc>
          <w:tcPr>
            <w:tcW w:w="2539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392786A" w14:textId="0E803409" w:rsidR="00DF1629" w:rsidRPr="00252ECB" w:rsidRDefault="00F243D3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sz w:val="16"/>
                <w:szCs w:val="16"/>
              </w:rPr>
              <w:t>4</w:t>
            </w:r>
            <w:r w:rsidR="00DF1629" w:rsidRPr="00252ECB">
              <w:rPr>
                <w:rFonts w:ascii="Calibri" w:hAnsi="Calibri" w:cs="Calibri"/>
                <w:b/>
                <w:sz w:val="16"/>
                <w:szCs w:val="16"/>
              </w:rPr>
              <w:t>.SINIF/1.YARIYIL</w:t>
            </w:r>
          </w:p>
        </w:tc>
        <w:tc>
          <w:tcPr>
            <w:tcW w:w="2461" w:type="pct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5224D28" w14:textId="5824778F" w:rsidR="00DF1629" w:rsidRPr="00252ECB" w:rsidRDefault="00F243D3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sz w:val="16"/>
                <w:szCs w:val="16"/>
              </w:rPr>
              <w:t>4</w:t>
            </w:r>
            <w:r w:rsidR="00DF1629" w:rsidRPr="00252ECB">
              <w:rPr>
                <w:rFonts w:ascii="Calibri" w:hAnsi="Calibri" w:cs="Calibri"/>
                <w:b/>
                <w:sz w:val="16"/>
                <w:szCs w:val="16"/>
              </w:rPr>
              <w:t>.SINIF/</w:t>
            </w:r>
            <w:r w:rsidR="00DF1629">
              <w:rPr>
                <w:rFonts w:ascii="Calibri" w:hAnsi="Calibri" w:cs="Calibri"/>
                <w:b/>
                <w:sz w:val="16"/>
                <w:szCs w:val="16"/>
              </w:rPr>
              <w:t>1</w:t>
            </w:r>
            <w:r w:rsidR="00DF1629" w:rsidRPr="00252ECB">
              <w:rPr>
                <w:rFonts w:ascii="Calibri" w:hAnsi="Calibri" w:cs="Calibri"/>
                <w:b/>
                <w:sz w:val="16"/>
                <w:szCs w:val="16"/>
              </w:rPr>
              <w:t>.YARIYIL</w:t>
            </w:r>
          </w:p>
        </w:tc>
      </w:tr>
      <w:tr w:rsidR="00DF1629" w:rsidRPr="00252ECB" w14:paraId="7339F5D6" w14:textId="77777777" w:rsidTr="00F243D3">
        <w:trPr>
          <w:trHeight w:val="583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70DC64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Ders Kodu</w:t>
            </w: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7B55F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Dersin Türü</w:t>
            </w: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9D16CE" w14:textId="77777777" w:rsidR="00DF1629" w:rsidRPr="00252ECB" w:rsidRDefault="00DF1629" w:rsidP="00081851">
            <w:pPr>
              <w:pStyle w:val="Balk1"/>
              <w:spacing w:before="100" w:beforeAutospacing="1" w:after="100" w:afterAutospacing="1" w:line="240" w:lineRule="atLeast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252ECB">
              <w:rPr>
                <w:rFonts w:ascii="Calibri" w:hAnsi="Calibri" w:cs="Calibri"/>
                <w:sz w:val="16"/>
                <w:szCs w:val="16"/>
              </w:rPr>
              <w:t>Dersin Adı</w:t>
            </w: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80BA4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Kredisi</w:t>
            </w: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76D65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AKTS</w:t>
            </w: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C088E9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proofErr w:type="spellStart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>Baş.notu</w:t>
            </w:r>
            <w:proofErr w:type="spellEnd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 xml:space="preserve"> </w:t>
            </w:r>
            <w:proofErr w:type="spellStart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>Harfsel</w:t>
            </w:r>
            <w:proofErr w:type="spellEnd"/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</w:tcPr>
          <w:p w14:paraId="0F53BE7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</w:p>
          <w:p w14:paraId="1ABE426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Ders Kodu</w:t>
            </w: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0074B1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</w:p>
          <w:p w14:paraId="02D8254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Dersin Türü</w:t>
            </w: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1B7EB8" w14:textId="77777777" w:rsidR="00DF1629" w:rsidRPr="00252ECB" w:rsidRDefault="00DF1629" w:rsidP="00081851">
            <w:pPr>
              <w:pStyle w:val="Balk1"/>
              <w:spacing w:before="100" w:beforeAutospacing="1" w:after="100" w:afterAutospacing="1" w:line="240" w:lineRule="atLeast"/>
              <w:jc w:val="center"/>
              <w:rPr>
                <w:rFonts w:ascii="Calibri" w:hAnsi="Calibri" w:cs="Calibri"/>
                <w:b w:val="0"/>
                <w:sz w:val="16"/>
                <w:szCs w:val="16"/>
              </w:rPr>
            </w:pPr>
            <w:r w:rsidRPr="00252ECB">
              <w:rPr>
                <w:rFonts w:ascii="Calibri" w:hAnsi="Calibri" w:cs="Calibri"/>
                <w:sz w:val="16"/>
                <w:szCs w:val="16"/>
              </w:rPr>
              <w:t>Dersin Adı</w:t>
            </w: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D935D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Kredisi</w:t>
            </w: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F306D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AKTS</w:t>
            </w: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9630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proofErr w:type="spellStart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>Baş.notu</w:t>
            </w:r>
            <w:proofErr w:type="spellEnd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 xml:space="preserve"> Harfsel</w:t>
            </w:r>
          </w:p>
        </w:tc>
      </w:tr>
      <w:tr w:rsidR="00DF1629" w:rsidRPr="00252ECB" w14:paraId="41D53071" w14:textId="77777777" w:rsidTr="00F243D3">
        <w:trPr>
          <w:trHeight w:val="150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199063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8FF5A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CFA557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06D1B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A96FB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30A07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88EA4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90284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659265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ADF06D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ED673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E0FE8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7820CAF1" w14:textId="77777777" w:rsidTr="00F243D3">
        <w:trPr>
          <w:trHeight w:val="163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AB02DE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DCC78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DEBDF7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2A6A4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3AD19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887A4D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CB7FC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F2F3E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82C3BF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9C5B6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6ADF7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BFE1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5B433F" w:rsidRPr="00252ECB" w14:paraId="7059387B" w14:textId="77777777" w:rsidTr="00F243D3">
        <w:trPr>
          <w:trHeight w:val="163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8FEBCF7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A42A8C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00F607" w14:textId="77777777" w:rsidR="005B433F" w:rsidRPr="00252ECB" w:rsidRDefault="005B433F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EB5B16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122E3C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384AC6F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D7E2E3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27D9A8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D5EEE6" w14:textId="77777777" w:rsidR="005B433F" w:rsidRPr="00252ECB" w:rsidRDefault="005B433F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3AEAD6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4FE231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55275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026E9271" w14:textId="77777777" w:rsidTr="00F243D3">
        <w:trPr>
          <w:trHeight w:val="163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D167E08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EDC3C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7BD4EC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A44DB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45FFC8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9726C2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AB0AF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D0DC4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9E95BC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E32B4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FF544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0DE5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498AD12D" w14:textId="77777777" w:rsidTr="00F243D3">
        <w:trPr>
          <w:trHeight w:val="150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6F49C9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27444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72AA29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F6CF58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7D44C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EC3552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A6F6D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57592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0369CF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FEF8B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98B8D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7A53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5861D1E2" w14:textId="77777777" w:rsidTr="00F243D3">
        <w:trPr>
          <w:trHeight w:val="163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D87982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E4936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F735FA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DE78B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C99D2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09DF1F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58C86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0C12C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39E29E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79E5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4157E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50D0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4B152C64" w14:textId="77777777" w:rsidTr="00F243D3">
        <w:trPr>
          <w:trHeight w:val="163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BBDAD1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A6D52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4B112D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DEE28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A6617D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DF6D49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45CEE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1FB3C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41ED03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2E334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72048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5B81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5B433F" w:rsidRPr="00252ECB" w14:paraId="21F5DF74" w14:textId="77777777" w:rsidTr="00F243D3">
        <w:trPr>
          <w:trHeight w:val="163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89E31C4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E837B8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AE7013" w14:textId="77777777" w:rsidR="005B433F" w:rsidRPr="00252ECB" w:rsidRDefault="005B433F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0E67C4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AF7C09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F3610BA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2C96E5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A5BB8A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1869A3" w14:textId="77777777" w:rsidR="005B433F" w:rsidRPr="00252ECB" w:rsidRDefault="005B433F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995727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B12AD6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5525E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12671F9B" w14:textId="77777777" w:rsidTr="00F243D3">
        <w:trPr>
          <w:trHeight w:val="150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654DBD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825C9D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27AB88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EC589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0FC2E8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5B50DE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E2D096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68EA1B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E9B899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5B6E3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9F38E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5BE0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736DD436" w14:textId="77777777" w:rsidTr="00F243D3">
        <w:trPr>
          <w:trHeight w:val="113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9343EB9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45708A4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F32F5B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16C7D3E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A0D7C6D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26B57A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0FB89A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29D898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670161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ACCEF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8D973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E70E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F1629" w:rsidRPr="00252ECB" w14:paraId="25EB202D" w14:textId="77777777" w:rsidTr="00032B12">
        <w:trPr>
          <w:trHeight w:val="163"/>
          <w:jc w:val="center"/>
        </w:trPr>
        <w:tc>
          <w:tcPr>
            <w:tcW w:w="2539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772FF58" w14:textId="7A8DA40C" w:rsidR="00DF1629" w:rsidRPr="00252ECB" w:rsidRDefault="00F243D3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sz w:val="16"/>
                <w:szCs w:val="16"/>
              </w:rPr>
              <w:t>4</w:t>
            </w:r>
            <w:r w:rsidR="00DF1629" w:rsidRPr="00252ECB">
              <w:rPr>
                <w:rFonts w:ascii="Calibri" w:hAnsi="Calibri" w:cs="Calibri"/>
                <w:b/>
                <w:sz w:val="16"/>
                <w:szCs w:val="16"/>
              </w:rPr>
              <w:t>.SINIF/</w:t>
            </w:r>
            <w:r w:rsidR="00DF1629">
              <w:rPr>
                <w:rFonts w:ascii="Calibri" w:hAnsi="Calibri" w:cs="Calibri"/>
                <w:b/>
                <w:sz w:val="16"/>
                <w:szCs w:val="16"/>
              </w:rPr>
              <w:t>2</w:t>
            </w:r>
            <w:r w:rsidR="00DF1629" w:rsidRPr="00252ECB">
              <w:rPr>
                <w:rFonts w:ascii="Calibri" w:hAnsi="Calibri" w:cs="Calibri"/>
                <w:b/>
                <w:sz w:val="16"/>
                <w:szCs w:val="16"/>
              </w:rPr>
              <w:t>.YARIYIL</w:t>
            </w:r>
          </w:p>
        </w:tc>
        <w:tc>
          <w:tcPr>
            <w:tcW w:w="2461" w:type="pct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1BACA2D" w14:textId="46CFA02F" w:rsidR="00DF1629" w:rsidRPr="00252ECB" w:rsidRDefault="00F243D3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sz w:val="16"/>
                <w:szCs w:val="16"/>
              </w:rPr>
              <w:t>4</w:t>
            </w:r>
            <w:r w:rsidR="00DF1629" w:rsidRPr="00252ECB">
              <w:rPr>
                <w:rFonts w:ascii="Calibri" w:hAnsi="Calibri" w:cs="Calibri"/>
                <w:b/>
                <w:sz w:val="16"/>
                <w:szCs w:val="16"/>
              </w:rPr>
              <w:t>.SINIF/2.YARIYIL</w:t>
            </w:r>
          </w:p>
        </w:tc>
      </w:tr>
      <w:tr w:rsidR="00F243D3" w:rsidRPr="00252ECB" w14:paraId="48C355D5" w14:textId="77777777" w:rsidTr="00F243D3">
        <w:trPr>
          <w:trHeight w:val="583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83E33B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Ders Kodu</w:t>
            </w: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51E2D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Dersin Türü</w:t>
            </w: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794920" w14:textId="77777777" w:rsidR="00DF1629" w:rsidRPr="00252ECB" w:rsidRDefault="00DF1629" w:rsidP="00081851">
            <w:pPr>
              <w:pStyle w:val="Balk1"/>
              <w:spacing w:before="100" w:beforeAutospacing="1" w:after="100" w:afterAutospacing="1" w:line="240" w:lineRule="atLeast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252ECB">
              <w:rPr>
                <w:rFonts w:ascii="Calibri" w:hAnsi="Calibri" w:cs="Calibri"/>
                <w:sz w:val="16"/>
                <w:szCs w:val="16"/>
              </w:rPr>
              <w:t>Dersin Adı</w:t>
            </w: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F7086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Kredisi</w:t>
            </w: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0903B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AKTS</w:t>
            </w: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8E1968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proofErr w:type="spellStart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>Baş.notu</w:t>
            </w:r>
            <w:proofErr w:type="spellEnd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 xml:space="preserve"> </w:t>
            </w:r>
            <w:proofErr w:type="spellStart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>Harfsel</w:t>
            </w:r>
            <w:proofErr w:type="spellEnd"/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</w:tcPr>
          <w:p w14:paraId="6159B7D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</w:p>
          <w:p w14:paraId="49ED903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Ders Kodu</w:t>
            </w: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9C245C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</w:p>
          <w:p w14:paraId="6CFCAFA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Dersin Türü</w:t>
            </w: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EC5066" w14:textId="77777777" w:rsidR="00DF1629" w:rsidRPr="00252ECB" w:rsidRDefault="00DF1629" w:rsidP="00081851">
            <w:pPr>
              <w:pStyle w:val="Balk1"/>
              <w:spacing w:before="100" w:beforeAutospacing="1" w:after="100" w:afterAutospacing="1" w:line="240" w:lineRule="atLeast"/>
              <w:jc w:val="center"/>
              <w:rPr>
                <w:rFonts w:ascii="Calibri" w:hAnsi="Calibri" w:cs="Calibri"/>
                <w:b w:val="0"/>
                <w:sz w:val="16"/>
                <w:szCs w:val="16"/>
              </w:rPr>
            </w:pPr>
            <w:r w:rsidRPr="00252ECB">
              <w:rPr>
                <w:rFonts w:ascii="Calibri" w:hAnsi="Calibri" w:cs="Calibri"/>
                <w:sz w:val="16"/>
                <w:szCs w:val="16"/>
              </w:rPr>
              <w:t>Dersin Adı</w:t>
            </w: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D516B8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Kredisi</w:t>
            </w: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D57D7D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AKTS</w:t>
            </w: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C0CC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proofErr w:type="spellStart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>Baş.notu</w:t>
            </w:r>
            <w:proofErr w:type="spellEnd"/>
            <w:r w:rsidRPr="00252ECB">
              <w:rPr>
                <w:rFonts w:ascii="Calibri" w:hAnsi="Calibri" w:cs="Calibri"/>
                <w:b/>
                <w:sz w:val="16"/>
                <w:szCs w:val="16"/>
              </w:rPr>
              <w:t xml:space="preserve"> Harfsel</w:t>
            </w:r>
          </w:p>
        </w:tc>
      </w:tr>
      <w:tr w:rsidR="00F243D3" w:rsidRPr="00252ECB" w14:paraId="6C682767" w14:textId="77777777" w:rsidTr="00F243D3">
        <w:trPr>
          <w:trHeight w:val="150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8C0ABE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8FFA2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7DD688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9C0A1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3C7A7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32D3BD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F1CF7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B06E2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7EC647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89722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ED0C4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CA58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F243D3" w:rsidRPr="00252ECB" w14:paraId="7721D49A" w14:textId="77777777" w:rsidTr="00F243D3">
        <w:trPr>
          <w:trHeight w:val="163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2BC8D2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7F2EC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32C258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565DF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5FCF2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09BFAB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ED301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BDB3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F6CC89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119D0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C10528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FA88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F243D3" w:rsidRPr="00252ECB" w14:paraId="55B968C9" w14:textId="77777777" w:rsidTr="00F243D3">
        <w:trPr>
          <w:trHeight w:val="163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7E61EA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33506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9F4CF1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5779C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E73838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264C011" w14:textId="77777777" w:rsidR="00DF1629" w:rsidRPr="00252ECB" w:rsidRDefault="00DF1629" w:rsidP="004144A2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29329B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87236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65D7A5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0EBBD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4829D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968E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F243D3" w:rsidRPr="00252ECB" w14:paraId="4426C809" w14:textId="77777777" w:rsidTr="00F243D3">
        <w:trPr>
          <w:trHeight w:val="150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4F5DA2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C01DE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4734A7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BBC46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6BA10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70D670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3751F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4F337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761674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4818C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EBBD2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43B6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5B433F" w:rsidRPr="00252ECB" w14:paraId="675023A2" w14:textId="77777777" w:rsidTr="00F243D3">
        <w:trPr>
          <w:trHeight w:val="150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F169266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FB3297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D09509" w14:textId="77777777" w:rsidR="005B433F" w:rsidRPr="00252ECB" w:rsidRDefault="005B433F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F24D5E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8ED37C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A5408B2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DE8DE5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F68659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8CDD59" w14:textId="77777777" w:rsidR="005B433F" w:rsidRPr="00252ECB" w:rsidRDefault="005B433F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147115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42EC9F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C803A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F243D3" w:rsidRPr="00252ECB" w14:paraId="2BA128C8" w14:textId="77777777" w:rsidTr="00F243D3">
        <w:trPr>
          <w:trHeight w:val="163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ED4EC4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78D53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98FAD2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DB219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A41C0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5D53781" w14:textId="77777777" w:rsidR="00DF1629" w:rsidRPr="00252ECB" w:rsidRDefault="00DF1629" w:rsidP="004144A2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BF116D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0C59F7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E42AA1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442A6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1C331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112F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F243D3" w:rsidRPr="00252ECB" w14:paraId="710CD068" w14:textId="77777777" w:rsidTr="00F243D3">
        <w:trPr>
          <w:trHeight w:val="163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0A64A1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75082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C5C789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849BAC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550B9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3A9C411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D3ACD3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99DCA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B34093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C1009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3FD19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8143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5B433F" w:rsidRPr="00252ECB" w14:paraId="0AF77D6A" w14:textId="77777777" w:rsidTr="00F243D3">
        <w:trPr>
          <w:trHeight w:val="163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1C0BA52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B8D240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66C1C3" w14:textId="77777777" w:rsidR="005B433F" w:rsidRPr="00252ECB" w:rsidRDefault="005B433F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240785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413D33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1D5D41A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36A59D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7C4C67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8BF97D" w14:textId="77777777" w:rsidR="005B433F" w:rsidRPr="00252ECB" w:rsidRDefault="005B433F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EF03CF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71D60B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D4687" w14:textId="77777777" w:rsidR="005B433F" w:rsidRPr="00252ECB" w:rsidRDefault="005B433F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F243D3" w:rsidRPr="00252ECB" w14:paraId="23E2690E" w14:textId="77777777" w:rsidTr="00F243D3">
        <w:trPr>
          <w:trHeight w:val="150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3A40FC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FF2C9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5DDBF8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CC8765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730069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5E3AA5D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0B931D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17BDDE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DBAAB8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3109B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4FA10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07B2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F243D3" w:rsidRPr="00252ECB" w14:paraId="07E79756" w14:textId="77777777" w:rsidTr="00F243D3">
        <w:trPr>
          <w:trHeight w:val="113"/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FE513A8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4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22FD824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083BB31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8B0FFAC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94D3E28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35641C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252595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1FC63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049E14" w14:textId="77777777" w:rsidR="00DF1629" w:rsidRPr="00252ECB" w:rsidRDefault="00DF1629" w:rsidP="00081851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31143F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E28A74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67A1E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</w:tbl>
    <w:p w14:paraId="52EAC014" w14:textId="77777777" w:rsidR="00DF1629" w:rsidRDefault="00DF1629" w:rsidP="007946DA">
      <w:pPr>
        <w:rPr>
          <w:b/>
          <w:sz w:val="16"/>
          <w:szCs w:val="16"/>
        </w:rPr>
      </w:pPr>
    </w:p>
    <w:tbl>
      <w:tblPr>
        <w:tblW w:w="11340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11"/>
        <w:gridCol w:w="710"/>
        <w:gridCol w:w="2976"/>
        <w:gridCol w:w="2152"/>
        <w:gridCol w:w="3091"/>
      </w:tblGrid>
      <w:tr w:rsidR="00DF1629" w:rsidRPr="00252ECB" w14:paraId="5782BFE2" w14:textId="77777777" w:rsidTr="00F56094">
        <w:trPr>
          <w:cantSplit/>
          <w:trHeight w:val="355"/>
          <w:jc w:val="center"/>
        </w:trPr>
        <w:tc>
          <w:tcPr>
            <w:tcW w:w="1063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7E0FDFD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ÖĞRENCİ</w:t>
            </w:r>
          </w:p>
          <w:p w14:paraId="3D7CD3F0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(Fakülte Yönetim Kurulu Kararı kesinleştikten sonra Öğrenciye tebliğ edilecektir)</w:t>
            </w:r>
          </w:p>
        </w:tc>
        <w:tc>
          <w:tcPr>
            <w:tcW w:w="3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DB6FC8" w14:textId="77777777" w:rsidR="00DF1629" w:rsidRPr="00252ECB" w:rsidRDefault="00DF1629" w:rsidP="00081851">
            <w:pPr>
              <w:pStyle w:val="Balk2"/>
              <w:jc w:val="center"/>
              <w:rPr>
                <w:rFonts w:ascii="Calibri" w:hAnsi="Calibri" w:cs="Calibri"/>
                <w:i w:val="0"/>
                <w:sz w:val="16"/>
                <w:szCs w:val="16"/>
              </w:rPr>
            </w:pPr>
          </w:p>
        </w:tc>
        <w:tc>
          <w:tcPr>
            <w:tcW w:w="131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5C447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0C2EAC">
              <w:rPr>
                <w:rFonts w:ascii="Calibri" w:hAnsi="Calibri" w:cs="Calibri"/>
                <w:b/>
                <w:sz w:val="16"/>
                <w:szCs w:val="16"/>
              </w:rPr>
              <w:t>YATAY GEÇİŞ, KABUL, MUAFİYET VE İNTİBAK</w:t>
            </w:r>
            <w:r>
              <w:rPr>
                <w:rFonts w:ascii="Calibri" w:hAnsi="Calibri" w:cs="Calibri"/>
                <w:b/>
                <w:sz w:val="16"/>
                <w:szCs w:val="16"/>
              </w:rPr>
              <w:t xml:space="preserve"> </w:t>
            </w: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KOMİSYONU ÜYELERİ</w:t>
            </w:r>
          </w:p>
          <w:p w14:paraId="0FBA7566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i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AD- SOYAD</w:t>
            </w:r>
          </w:p>
        </w:tc>
        <w:tc>
          <w:tcPr>
            <w:tcW w:w="94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36956E" w14:textId="77777777" w:rsidR="00DF1629" w:rsidRPr="00252ECB" w:rsidRDefault="00DF1629" w:rsidP="00BE3966">
            <w:pPr>
              <w:pStyle w:val="Balk2"/>
              <w:spacing w:before="0" w:after="0"/>
              <w:jc w:val="center"/>
              <w:rPr>
                <w:rFonts w:ascii="Calibri" w:hAnsi="Calibri" w:cs="Calibri"/>
                <w:i w:val="0"/>
                <w:sz w:val="16"/>
                <w:szCs w:val="16"/>
              </w:rPr>
            </w:pPr>
            <w:r w:rsidRPr="00252ECB">
              <w:rPr>
                <w:rFonts w:ascii="Calibri" w:hAnsi="Calibri" w:cs="Calibri"/>
                <w:i w:val="0"/>
                <w:sz w:val="16"/>
                <w:szCs w:val="16"/>
              </w:rPr>
              <w:t>İMZA</w:t>
            </w:r>
          </w:p>
        </w:tc>
        <w:tc>
          <w:tcPr>
            <w:tcW w:w="1363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C0F92D2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BÖLÜM BAŞKANI</w:t>
            </w:r>
          </w:p>
          <w:p w14:paraId="2C8077DA" w14:textId="77777777" w:rsidR="00DF1629" w:rsidRPr="00252ECB" w:rsidRDefault="00DF1629" w:rsidP="00081851">
            <w:pPr>
              <w:jc w:val="center"/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AD- SOYAD, İMZA</w:t>
            </w:r>
          </w:p>
        </w:tc>
      </w:tr>
      <w:tr w:rsidR="00DF1629" w:rsidRPr="00252ECB" w14:paraId="42283B8D" w14:textId="77777777" w:rsidTr="005B433F">
        <w:trPr>
          <w:cantSplit/>
          <w:trHeight w:hRule="exact" w:val="369"/>
          <w:jc w:val="center"/>
        </w:trPr>
        <w:tc>
          <w:tcPr>
            <w:tcW w:w="1063" w:type="pct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E082B33" w14:textId="77777777" w:rsidR="00DF1629" w:rsidRPr="00252ECB" w:rsidRDefault="00DF1629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 xml:space="preserve">                    İntibakımı kabul ettim.</w:t>
            </w:r>
          </w:p>
          <w:p w14:paraId="2A6E2529" w14:textId="77777777" w:rsidR="00DF1629" w:rsidRPr="00252ECB" w:rsidRDefault="00DF1629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</w:p>
          <w:p w14:paraId="5E94635E" w14:textId="77777777" w:rsidR="00DF1629" w:rsidRPr="00252ECB" w:rsidRDefault="00DF1629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Tarih:</w:t>
            </w:r>
          </w:p>
          <w:p w14:paraId="7DB5064E" w14:textId="77777777" w:rsidR="00DF1629" w:rsidRDefault="00DF1629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</w:p>
          <w:p w14:paraId="6E2298D0" w14:textId="7818A725" w:rsidR="00DF1629" w:rsidRPr="00F56094" w:rsidRDefault="00DF1629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  <w:r w:rsidRPr="00252ECB">
              <w:rPr>
                <w:rFonts w:ascii="Calibri" w:hAnsi="Calibri" w:cs="Calibri"/>
                <w:b/>
                <w:sz w:val="16"/>
                <w:szCs w:val="16"/>
              </w:rPr>
              <w:t>İmza:</w:t>
            </w:r>
          </w:p>
          <w:p w14:paraId="404D5B4C" w14:textId="77777777" w:rsidR="00DF1629" w:rsidRPr="00252ECB" w:rsidRDefault="00DF1629" w:rsidP="00081851">
            <w:pPr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B456A3" w14:textId="77777777" w:rsidR="00DF1629" w:rsidRPr="00252ECB" w:rsidRDefault="00DF1629" w:rsidP="00F56094">
            <w:pPr>
              <w:pStyle w:val="Balk2"/>
              <w:spacing w:before="0" w:after="0"/>
              <w:rPr>
                <w:rFonts w:ascii="Calibri" w:hAnsi="Calibri" w:cs="Calibri"/>
                <w:i w:val="0"/>
                <w:sz w:val="16"/>
                <w:szCs w:val="16"/>
              </w:rPr>
            </w:pPr>
            <w:r w:rsidRPr="00252ECB">
              <w:rPr>
                <w:rFonts w:ascii="Calibri" w:hAnsi="Calibri" w:cs="Calibri"/>
                <w:i w:val="0"/>
                <w:sz w:val="16"/>
                <w:szCs w:val="16"/>
              </w:rPr>
              <w:t>1.ÜYE</w:t>
            </w:r>
          </w:p>
        </w:tc>
        <w:tc>
          <w:tcPr>
            <w:tcW w:w="131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6C97DD" w14:textId="68461E01" w:rsidR="00DF1629" w:rsidRPr="00252ECB" w:rsidRDefault="005D2F74" w:rsidP="00081851">
            <w:pPr>
              <w:pStyle w:val="Balk2"/>
              <w:spacing w:before="0" w:after="0"/>
              <w:rPr>
                <w:rFonts w:ascii="Calibri" w:hAnsi="Calibri" w:cs="Calibri"/>
                <w:i w:val="0"/>
                <w:sz w:val="16"/>
                <w:szCs w:val="16"/>
              </w:rPr>
            </w:pPr>
            <w:r>
              <w:rPr>
                <w:rFonts w:ascii="Calibri" w:hAnsi="Calibri" w:cs="Calibri"/>
                <w:i w:val="0"/>
                <w:sz w:val="16"/>
                <w:szCs w:val="16"/>
              </w:rPr>
              <w:t>Prof</w:t>
            </w:r>
            <w:r w:rsidR="00DF1629">
              <w:rPr>
                <w:rFonts w:ascii="Calibri" w:hAnsi="Calibri" w:cs="Calibri"/>
                <w:i w:val="0"/>
                <w:sz w:val="16"/>
                <w:szCs w:val="16"/>
              </w:rPr>
              <w:t xml:space="preserve">. Dr. </w:t>
            </w:r>
            <w:r w:rsidR="00F56094">
              <w:rPr>
                <w:rFonts w:ascii="Calibri" w:hAnsi="Calibri" w:cs="Calibri"/>
                <w:i w:val="0"/>
                <w:sz w:val="16"/>
                <w:szCs w:val="16"/>
              </w:rPr>
              <w:t>İsim SOYİSİM</w:t>
            </w:r>
          </w:p>
        </w:tc>
        <w:tc>
          <w:tcPr>
            <w:tcW w:w="94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0ABB72" w14:textId="77777777" w:rsidR="00DF1629" w:rsidRPr="00252ECB" w:rsidRDefault="00DF1629" w:rsidP="00081851">
            <w:pPr>
              <w:pStyle w:val="Balk2"/>
              <w:rPr>
                <w:rFonts w:ascii="Calibri" w:hAnsi="Calibri" w:cs="Calibri"/>
                <w:i w:val="0"/>
                <w:sz w:val="16"/>
                <w:szCs w:val="16"/>
              </w:rPr>
            </w:pPr>
          </w:p>
        </w:tc>
        <w:tc>
          <w:tcPr>
            <w:tcW w:w="1363" w:type="pct"/>
            <w:vMerge w:val="restart"/>
            <w:tcBorders>
              <w:top w:val="single" w:sz="4" w:space="0" w:color="auto"/>
              <w:right w:val="single" w:sz="4" w:space="0" w:color="auto"/>
            </w:tcBorders>
            <w:vAlign w:val="bottom"/>
          </w:tcPr>
          <w:p w14:paraId="74354368" w14:textId="0B65FCDE" w:rsidR="00DF1629" w:rsidRDefault="00DF1629" w:rsidP="00F56094">
            <w:pPr>
              <w:pStyle w:val="Balk2"/>
              <w:spacing w:before="0" w:after="0"/>
              <w:jc w:val="center"/>
              <w:rPr>
                <w:rFonts w:ascii="Calibri" w:hAnsi="Calibri" w:cs="Calibri"/>
                <w:i w:val="0"/>
                <w:sz w:val="16"/>
                <w:szCs w:val="16"/>
              </w:rPr>
            </w:pPr>
            <w:r>
              <w:rPr>
                <w:rFonts w:ascii="Calibri" w:hAnsi="Calibri" w:cs="Calibri"/>
                <w:i w:val="0"/>
                <w:sz w:val="16"/>
                <w:szCs w:val="16"/>
              </w:rPr>
              <w:t xml:space="preserve">Prof. Dr. </w:t>
            </w:r>
            <w:r w:rsidR="00F56094">
              <w:rPr>
                <w:rFonts w:ascii="Calibri" w:hAnsi="Calibri" w:cs="Calibri"/>
                <w:i w:val="0"/>
                <w:sz w:val="16"/>
                <w:szCs w:val="16"/>
              </w:rPr>
              <w:t>İsim SOYİSİM</w:t>
            </w:r>
          </w:p>
          <w:p w14:paraId="16C5ED2B" w14:textId="77777777" w:rsidR="00DF1629" w:rsidRPr="00DF1629" w:rsidRDefault="00DF1629" w:rsidP="00F56094">
            <w:pPr>
              <w:jc w:val="center"/>
            </w:pPr>
          </w:p>
        </w:tc>
      </w:tr>
      <w:tr w:rsidR="00DF1629" w:rsidRPr="00252ECB" w14:paraId="2A73C34F" w14:textId="77777777" w:rsidTr="005B433F">
        <w:trPr>
          <w:cantSplit/>
          <w:trHeight w:hRule="exact" w:val="369"/>
          <w:jc w:val="center"/>
        </w:trPr>
        <w:tc>
          <w:tcPr>
            <w:tcW w:w="1063" w:type="pct"/>
            <w:vMerge/>
            <w:tcBorders>
              <w:left w:val="single" w:sz="4" w:space="0" w:color="auto"/>
            </w:tcBorders>
            <w:vAlign w:val="center"/>
          </w:tcPr>
          <w:p w14:paraId="1C815B27" w14:textId="77777777" w:rsidR="00DF1629" w:rsidRPr="00252ECB" w:rsidRDefault="00DF1629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3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92B339" w14:textId="77777777" w:rsidR="00DF1629" w:rsidRPr="00252ECB" w:rsidRDefault="00DF1629" w:rsidP="00F56094">
            <w:pPr>
              <w:pStyle w:val="Balk2"/>
              <w:spacing w:before="0" w:after="0"/>
              <w:rPr>
                <w:rFonts w:ascii="Calibri" w:hAnsi="Calibri" w:cs="Calibri"/>
                <w:i w:val="0"/>
                <w:sz w:val="16"/>
                <w:szCs w:val="16"/>
              </w:rPr>
            </w:pPr>
            <w:r w:rsidRPr="00252ECB">
              <w:rPr>
                <w:rFonts w:ascii="Calibri" w:hAnsi="Calibri" w:cs="Calibri"/>
                <w:i w:val="0"/>
                <w:sz w:val="16"/>
                <w:szCs w:val="16"/>
              </w:rPr>
              <w:t>2.ÜYE</w:t>
            </w:r>
          </w:p>
        </w:tc>
        <w:tc>
          <w:tcPr>
            <w:tcW w:w="131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F25331" w14:textId="29CD830D" w:rsidR="00DF1629" w:rsidRPr="00252ECB" w:rsidRDefault="00DF1629" w:rsidP="00F56094">
            <w:pPr>
              <w:pStyle w:val="Balk2"/>
              <w:spacing w:before="0" w:after="0"/>
              <w:rPr>
                <w:rFonts w:ascii="Calibri" w:hAnsi="Calibri" w:cs="Calibri"/>
                <w:i w:val="0"/>
                <w:sz w:val="16"/>
                <w:szCs w:val="16"/>
              </w:rPr>
            </w:pPr>
            <w:r>
              <w:rPr>
                <w:rFonts w:ascii="Calibri" w:hAnsi="Calibri" w:cs="Calibri"/>
                <w:i w:val="0"/>
                <w:sz w:val="16"/>
                <w:szCs w:val="16"/>
              </w:rPr>
              <w:t xml:space="preserve">Doç. Dr. </w:t>
            </w:r>
            <w:r w:rsidR="00F56094">
              <w:rPr>
                <w:rFonts w:ascii="Calibri" w:hAnsi="Calibri" w:cs="Calibri"/>
                <w:i w:val="0"/>
                <w:sz w:val="16"/>
                <w:szCs w:val="16"/>
              </w:rPr>
              <w:t>İsim SOYİSİM</w:t>
            </w:r>
          </w:p>
        </w:tc>
        <w:tc>
          <w:tcPr>
            <w:tcW w:w="94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6E7591" w14:textId="77777777" w:rsidR="00DF1629" w:rsidRPr="00252ECB" w:rsidRDefault="00DF1629" w:rsidP="00081851">
            <w:pPr>
              <w:pStyle w:val="Balk2"/>
              <w:rPr>
                <w:rFonts w:ascii="Calibri" w:hAnsi="Calibri" w:cs="Calibri"/>
                <w:i w:val="0"/>
                <w:sz w:val="16"/>
                <w:szCs w:val="16"/>
              </w:rPr>
            </w:pPr>
          </w:p>
        </w:tc>
        <w:tc>
          <w:tcPr>
            <w:tcW w:w="1363" w:type="pct"/>
            <w:vMerge/>
            <w:tcBorders>
              <w:right w:val="single" w:sz="4" w:space="0" w:color="auto"/>
            </w:tcBorders>
            <w:vAlign w:val="center"/>
          </w:tcPr>
          <w:p w14:paraId="1AA0EB68" w14:textId="77777777" w:rsidR="00DF1629" w:rsidRPr="00252ECB" w:rsidRDefault="00DF1629" w:rsidP="00081851">
            <w:pPr>
              <w:pStyle w:val="Balk2"/>
              <w:rPr>
                <w:rFonts w:ascii="Calibri" w:hAnsi="Calibri" w:cs="Calibri"/>
                <w:b w:val="0"/>
                <w:sz w:val="16"/>
                <w:szCs w:val="16"/>
              </w:rPr>
            </w:pPr>
          </w:p>
        </w:tc>
      </w:tr>
      <w:tr w:rsidR="00DF1629" w:rsidRPr="00252ECB" w14:paraId="5C610E73" w14:textId="77777777" w:rsidTr="005B433F">
        <w:trPr>
          <w:cantSplit/>
          <w:trHeight w:hRule="exact" w:val="369"/>
          <w:jc w:val="center"/>
        </w:trPr>
        <w:tc>
          <w:tcPr>
            <w:tcW w:w="1063" w:type="pct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6186EF6" w14:textId="77777777" w:rsidR="00DF1629" w:rsidRPr="00252ECB" w:rsidRDefault="00DF1629" w:rsidP="00081851">
            <w:pPr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3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65B539" w14:textId="77777777" w:rsidR="00DF1629" w:rsidRPr="00252ECB" w:rsidRDefault="00DF1629" w:rsidP="00F56094">
            <w:pPr>
              <w:pStyle w:val="Balk2"/>
              <w:spacing w:before="0" w:after="0"/>
              <w:rPr>
                <w:rFonts w:ascii="Calibri" w:hAnsi="Calibri" w:cs="Calibri"/>
                <w:i w:val="0"/>
                <w:sz w:val="16"/>
                <w:szCs w:val="16"/>
              </w:rPr>
            </w:pPr>
            <w:r w:rsidRPr="00252ECB">
              <w:rPr>
                <w:rFonts w:ascii="Calibri" w:hAnsi="Calibri" w:cs="Calibri"/>
                <w:i w:val="0"/>
                <w:sz w:val="16"/>
                <w:szCs w:val="16"/>
              </w:rPr>
              <w:t>3.ÜYE</w:t>
            </w:r>
          </w:p>
        </w:tc>
        <w:tc>
          <w:tcPr>
            <w:tcW w:w="131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E62E16" w14:textId="6759A576" w:rsidR="00DF1629" w:rsidRPr="00252ECB" w:rsidRDefault="00DF1629" w:rsidP="00F56094">
            <w:pPr>
              <w:pStyle w:val="Balk2"/>
              <w:spacing w:before="0" w:after="0"/>
              <w:rPr>
                <w:rFonts w:ascii="Calibri" w:hAnsi="Calibri" w:cs="Calibri"/>
                <w:i w:val="0"/>
                <w:sz w:val="16"/>
                <w:szCs w:val="16"/>
              </w:rPr>
            </w:pPr>
            <w:r>
              <w:rPr>
                <w:rFonts w:ascii="Calibri" w:hAnsi="Calibri" w:cs="Calibri"/>
                <w:i w:val="0"/>
                <w:sz w:val="16"/>
                <w:szCs w:val="16"/>
              </w:rPr>
              <w:t xml:space="preserve">Dr. Öğr. Üyesi </w:t>
            </w:r>
            <w:r w:rsidR="00F56094">
              <w:rPr>
                <w:rFonts w:ascii="Calibri" w:hAnsi="Calibri" w:cs="Calibri"/>
                <w:i w:val="0"/>
                <w:sz w:val="16"/>
                <w:szCs w:val="16"/>
              </w:rPr>
              <w:t>İsim SOYİSİM</w:t>
            </w:r>
          </w:p>
        </w:tc>
        <w:tc>
          <w:tcPr>
            <w:tcW w:w="94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82EECB" w14:textId="77777777" w:rsidR="00DF1629" w:rsidRPr="00252ECB" w:rsidRDefault="00DF1629" w:rsidP="00081851">
            <w:pPr>
              <w:pStyle w:val="Balk2"/>
              <w:rPr>
                <w:rFonts w:ascii="Calibri" w:hAnsi="Calibri" w:cs="Calibri"/>
                <w:i w:val="0"/>
                <w:sz w:val="16"/>
                <w:szCs w:val="16"/>
              </w:rPr>
            </w:pPr>
          </w:p>
        </w:tc>
        <w:tc>
          <w:tcPr>
            <w:tcW w:w="1363" w:type="pct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10F8B55" w14:textId="77777777" w:rsidR="00DF1629" w:rsidRPr="00252ECB" w:rsidRDefault="00DF1629" w:rsidP="00081851">
            <w:pPr>
              <w:pStyle w:val="Balk2"/>
              <w:rPr>
                <w:rFonts w:ascii="Calibri" w:hAnsi="Calibri" w:cs="Calibri"/>
                <w:b w:val="0"/>
                <w:sz w:val="16"/>
                <w:szCs w:val="16"/>
              </w:rPr>
            </w:pPr>
          </w:p>
        </w:tc>
      </w:tr>
    </w:tbl>
    <w:p w14:paraId="112C3459" w14:textId="77777777" w:rsidR="00DF1629" w:rsidRPr="00424FB0" w:rsidRDefault="00DF1629" w:rsidP="00195C15">
      <w:pPr>
        <w:rPr>
          <w:b/>
          <w:sz w:val="16"/>
          <w:szCs w:val="16"/>
        </w:rPr>
      </w:pPr>
    </w:p>
    <w:sectPr w:rsidR="00DF1629" w:rsidRPr="00424FB0" w:rsidSect="005B433F">
      <w:headerReference w:type="default" r:id="rId8"/>
      <w:pgSz w:w="11906" w:h="16838"/>
      <w:pgMar w:top="284" w:right="1418" w:bottom="567" w:left="1418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81A270" w14:textId="77777777" w:rsidR="00A1536E" w:rsidRDefault="00A1536E" w:rsidP="007E5FC2">
      <w:r>
        <w:separator/>
      </w:r>
    </w:p>
  </w:endnote>
  <w:endnote w:type="continuationSeparator" w:id="0">
    <w:p w14:paraId="12686862" w14:textId="77777777" w:rsidR="00A1536E" w:rsidRDefault="00A1536E" w:rsidP="007E5F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A4FBDD" w14:textId="77777777" w:rsidR="00A1536E" w:rsidRDefault="00A1536E" w:rsidP="007E5FC2">
      <w:r>
        <w:separator/>
      </w:r>
    </w:p>
  </w:footnote>
  <w:footnote w:type="continuationSeparator" w:id="0">
    <w:p w14:paraId="570A3325" w14:textId="77777777" w:rsidR="00A1536E" w:rsidRDefault="00A1536E" w:rsidP="007E5F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824" w:type="dxa"/>
      <w:jc w:val="center"/>
      <w:tblBorders>
        <w:top w:val="single" w:sz="4" w:space="0" w:color="0070C0"/>
        <w:left w:val="single" w:sz="4" w:space="0" w:color="0070C0"/>
        <w:bottom w:val="single" w:sz="4" w:space="0" w:color="0070C0"/>
        <w:right w:val="single" w:sz="4" w:space="0" w:color="0070C0"/>
        <w:insideH w:val="single" w:sz="4" w:space="0" w:color="0070C0"/>
        <w:insideV w:val="single" w:sz="4" w:space="0" w:color="0070C0"/>
      </w:tblBorders>
      <w:tblLayout w:type="fixed"/>
      <w:tblLook w:val="0000" w:firstRow="0" w:lastRow="0" w:firstColumn="0" w:lastColumn="0" w:noHBand="0" w:noVBand="0"/>
    </w:tblPr>
    <w:tblGrid>
      <w:gridCol w:w="2391"/>
      <w:gridCol w:w="2249"/>
      <w:gridCol w:w="2452"/>
      <w:gridCol w:w="1623"/>
      <w:gridCol w:w="2109"/>
    </w:tblGrid>
    <w:tr w:rsidR="00463D0F" w:rsidRPr="00523E9A" w14:paraId="5E6518A7" w14:textId="77777777" w:rsidTr="00BE0740">
      <w:trPr>
        <w:cantSplit/>
        <w:trHeight w:val="264"/>
        <w:jc w:val="center"/>
      </w:trPr>
      <w:tc>
        <w:tcPr>
          <w:tcW w:w="2391" w:type="dxa"/>
          <w:vMerge w:val="restart"/>
        </w:tcPr>
        <w:p w14:paraId="0C2804E4" w14:textId="6E22613C" w:rsidR="00463D0F" w:rsidRPr="00523E9A" w:rsidRDefault="00257C04" w:rsidP="00463D0F">
          <w:pPr>
            <w:jc w:val="center"/>
            <w:rPr>
              <w:rFonts w:ascii="Calibri" w:hAnsi="Calibri" w:cs="Calibri"/>
              <w:b/>
              <w:sz w:val="22"/>
            </w:rPr>
          </w:pPr>
          <w:r w:rsidRPr="00463D0F">
            <w:rPr>
              <w:rFonts w:ascii="Calibri" w:hAnsi="Calibri" w:cs="Calibri"/>
              <w:b/>
              <w:noProof/>
              <w:sz w:val="22"/>
              <w:lang w:val="en-US" w:eastAsia="en-US"/>
            </w:rPr>
            <w:drawing>
              <wp:inline distT="0" distB="0" distL="0" distR="0" wp14:anchorId="07B170DC" wp14:editId="498428E9">
                <wp:extent cx="850900" cy="850900"/>
                <wp:effectExtent l="0" t="0" r="0" b="0"/>
                <wp:docPr id="5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0900" cy="850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49" w:type="dxa"/>
          <w:vMerge w:val="restart"/>
          <w:vAlign w:val="center"/>
        </w:tcPr>
        <w:p w14:paraId="76504411" w14:textId="77777777" w:rsidR="00463D0F" w:rsidRPr="00523E9A" w:rsidRDefault="00463D0F" w:rsidP="00463D0F">
          <w:pPr>
            <w:jc w:val="center"/>
            <w:rPr>
              <w:rFonts w:ascii="Calibri" w:hAnsi="Calibri" w:cs="Calibri"/>
              <w:b/>
              <w:bCs/>
              <w:color w:val="0070C0"/>
              <w:sz w:val="22"/>
            </w:rPr>
          </w:pPr>
          <w:r w:rsidRPr="00523E9A">
            <w:rPr>
              <w:rFonts w:ascii="Calibri" w:hAnsi="Calibri" w:cs="Calibri"/>
              <w:b/>
              <w:bCs/>
              <w:color w:val="0070C0"/>
              <w:sz w:val="22"/>
            </w:rPr>
            <w:t>DENİZCİLİK FAKÜLTESİ</w:t>
          </w:r>
        </w:p>
      </w:tc>
      <w:tc>
        <w:tcPr>
          <w:tcW w:w="2452" w:type="dxa"/>
          <w:vMerge w:val="restart"/>
          <w:vAlign w:val="center"/>
        </w:tcPr>
        <w:p w14:paraId="00502495" w14:textId="77777777" w:rsidR="00463D0F" w:rsidRPr="00523E9A" w:rsidRDefault="00463D0F" w:rsidP="00463D0F">
          <w:pPr>
            <w:jc w:val="center"/>
            <w:rPr>
              <w:rFonts w:ascii="Calibri" w:hAnsi="Calibri" w:cs="Calibri"/>
              <w:b/>
              <w:bCs/>
              <w:color w:val="0070C0"/>
              <w:sz w:val="22"/>
            </w:rPr>
          </w:pPr>
          <w:r>
            <w:rPr>
              <w:rFonts w:ascii="Calibri" w:hAnsi="Calibri" w:cs="Calibri"/>
              <w:b/>
              <w:bCs/>
              <w:color w:val="0070C0"/>
              <w:sz w:val="22"/>
            </w:rPr>
            <w:t>LİSANS PROGRAMLARI İÇİN DERS İNTİBAK FORMU</w:t>
          </w:r>
        </w:p>
      </w:tc>
      <w:tc>
        <w:tcPr>
          <w:tcW w:w="1623" w:type="dxa"/>
        </w:tcPr>
        <w:p w14:paraId="1D982AE4" w14:textId="77777777" w:rsidR="00463D0F" w:rsidRPr="00523E9A" w:rsidRDefault="00463D0F" w:rsidP="00463D0F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Dok. No</w:t>
          </w:r>
        </w:p>
      </w:tc>
      <w:tc>
        <w:tcPr>
          <w:tcW w:w="2109" w:type="dxa"/>
        </w:tcPr>
        <w:p w14:paraId="71B24099" w14:textId="77777777" w:rsidR="00463D0F" w:rsidRPr="00523E9A" w:rsidRDefault="00463D0F" w:rsidP="00463D0F">
          <w:pPr>
            <w:tabs>
              <w:tab w:val="left" w:pos="1182"/>
            </w:tabs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DEF.F.0</w:t>
          </w:r>
          <w:r w:rsidR="0080231F">
            <w:rPr>
              <w:rFonts w:ascii="Calibri" w:hAnsi="Calibri" w:cs="Calibri"/>
              <w:bCs/>
              <w:color w:val="0070C0"/>
              <w:sz w:val="22"/>
              <w:szCs w:val="20"/>
            </w:rPr>
            <w:t>51</w:t>
          </w:r>
        </w:p>
      </w:tc>
    </w:tr>
    <w:tr w:rsidR="00463D0F" w:rsidRPr="00523E9A" w14:paraId="41DF6839" w14:textId="77777777" w:rsidTr="00BE0740">
      <w:trPr>
        <w:cantSplit/>
        <w:trHeight w:val="193"/>
        <w:jc w:val="center"/>
      </w:trPr>
      <w:tc>
        <w:tcPr>
          <w:tcW w:w="2391" w:type="dxa"/>
          <w:vMerge/>
          <w:vAlign w:val="center"/>
        </w:tcPr>
        <w:p w14:paraId="676FAE3C" w14:textId="77777777" w:rsidR="00463D0F" w:rsidRPr="00523E9A" w:rsidRDefault="00463D0F" w:rsidP="00463D0F">
          <w:pPr>
            <w:rPr>
              <w:rFonts w:ascii="Calibri" w:hAnsi="Calibri" w:cs="Calibri"/>
              <w:b/>
              <w:sz w:val="22"/>
            </w:rPr>
          </w:pPr>
        </w:p>
      </w:tc>
      <w:tc>
        <w:tcPr>
          <w:tcW w:w="2249" w:type="dxa"/>
          <w:vMerge/>
          <w:vAlign w:val="center"/>
        </w:tcPr>
        <w:p w14:paraId="427C1F65" w14:textId="77777777" w:rsidR="00463D0F" w:rsidRPr="00523E9A" w:rsidRDefault="00463D0F" w:rsidP="00463D0F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2452" w:type="dxa"/>
          <w:vMerge/>
          <w:vAlign w:val="center"/>
        </w:tcPr>
        <w:p w14:paraId="2ECD393D" w14:textId="77777777" w:rsidR="00463D0F" w:rsidRPr="00523E9A" w:rsidRDefault="00463D0F" w:rsidP="00463D0F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1623" w:type="dxa"/>
        </w:tcPr>
        <w:p w14:paraId="1219A0F2" w14:textId="77777777" w:rsidR="00463D0F" w:rsidRPr="00523E9A" w:rsidRDefault="00463D0F" w:rsidP="00463D0F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İlk yayın tarihi</w:t>
          </w:r>
        </w:p>
      </w:tc>
      <w:tc>
        <w:tcPr>
          <w:tcW w:w="2109" w:type="dxa"/>
        </w:tcPr>
        <w:p w14:paraId="7C4017D6" w14:textId="77777777" w:rsidR="00463D0F" w:rsidRPr="00523E9A" w:rsidRDefault="002851F1" w:rsidP="00463D0F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>
            <w:rPr>
              <w:rFonts w:ascii="Calibri" w:hAnsi="Calibri" w:cs="Calibri"/>
              <w:bCs/>
              <w:color w:val="0070C0"/>
              <w:sz w:val="22"/>
              <w:szCs w:val="20"/>
            </w:rPr>
            <w:t>28.01.2019</w:t>
          </w:r>
        </w:p>
      </w:tc>
    </w:tr>
    <w:tr w:rsidR="00463D0F" w:rsidRPr="00523E9A" w14:paraId="4AC8109C" w14:textId="77777777" w:rsidTr="00BE0740">
      <w:trPr>
        <w:cantSplit/>
        <w:trHeight w:val="225"/>
        <w:jc w:val="center"/>
      </w:trPr>
      <w:tc>
        <w:tcPr>
          <w:tcW w:w="2391" w:type="dxa"/>
          <w:vMerge/>
          <w:vAlign w:val="center"/>
        </w:tcPr>
        <w:p w14:paraId="32AE39BC" w14:textId="77777777" w:rsidR="00463D0F" w:rsidRPr="00523E9A" w:rsidRDefault="00463D0F" w:rsidP="00463D0F">
          <w:pPr>
            <w:rPr>
              <w:rFonts w:ascii="Calibri" w:hAnsi="Calibri" w:cs="Calibri"/>
              <w:b/>
              <w:sz w:val="22"/>
            </w:rPr>
          </w:pPr>
        </w:p>
      </w:tc>
      <w:tc>
        <w:tcPr>
          <w:tcW w:w="2249" w:type="dxa"/>
          <w:vMerge/>
          <w:vAlign w:val="center"/>
        </w:tcPr>
        <w:p w14:paraId="60E9B1C5" w14:textId="77777777" w:rsidR="00463D0F" w:rsidRPr="00523E9A" w:rsidRDefault="00463D0F" w:rsidP="00463D0F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2452" w:type="dxa"/>
          <w:vMerge/>
          <w:vAlign w:val="center"/>
        </w:tcPr>
        <w:p w14:paraId="0055AF8E" w14:textId="77777777" w:rsidR="00463D0F" w:rsidRPr="00523E9A" w:rsidRDefault="00463D0F" w:rsidP="00463D0F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1623" w:type="dxa"/>
        </w:tcPr>
        <w:p w14:paraId="723C9E05" w14:textId="77777777" w:rsidR="00463D0F" w:rsidRPr="00523E9A" w:rsidRDefault="00463D0F" w:rsidP="00463D0F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proofErr w:type="spellStart"/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Rev</w:t>
          </w:r>
          <w:proofErr w:type="spellEnd"/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. No / Tarih</w:t>
          </w:r>
        </w:p>
      </w:tc>
      <w:tc>
        <w:tcPr>
          <w:tcW w:w="2109" w:type="dxa"/>
        </w:tcPr>
        <w:p w14:paraId="1A8711F1" w14:textId="75907338" w:rsidR="00463D0F" w:rsidRPr="00523E9A" w:rsidRDefault="00463D0F" w:rsidP="004F5AB6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>
            <w:rPr>
              <w:rFonts w:ascii="Calibri" w:hAnsi="Calibri" w:cs="Calibri"/>
              <w:bCs/>
              <w:color w:val="0070C0"/>
              <w:sz w:val="22"/>
              <w:szCs w:val="20"/>
            </w:rPr>
            <w:t>Rev.0</w:t>
          </w:r>
          <w:r w:rsidR="00F00B07">
            <w:rPr>
              <w:rFonts w:ascii="Calibri" w:hAnsi="Calibri" w:cs="Calibri"/>
              <w:bCs/>
              <w:color w:val="0070C0"/>
              <w:sz w:val="22"/>
              <w:szCs w:val="20"/>
            </w:rPr>
            <w:t>2</w:t>
          </w:r>
          <w:r>
            <w:rPr>
              <w:rFonts w:ascii="Calibri" w:hAnsi="Calibri" w:cs="Calibri"/>
              <w:bCs/>
              <w:color w:val="0070C0"/>
              <w:sz w:val="22"/>
              <w:szCs w:val="20"/>
            </w:rPr>
            <w:t>/</w:t>
          </w:r>
          <w:r w:rsidR="00F00B07">
            <w:rPr>
              <w:rFonts w:ascii="Calibri" w:hAnsi="Calibri" w:cs="Calibri"/>
              <w:bCs/>
              <w:color w:val="0070C0"/>
              <w:sz w:val="22"/>
              <w:szCs w:val="20"/>
            </w:rPr>
            <w:t>22</w:t>
          </w:r>
          <w:r w:rsidR="004F5AB6">
            <w:rPr>
              <w:rFonts w:ascii="Calibri" w:hAnsi="Calibri" w:cs="Calibri"/>
              <w:bCs/>
              <w:color w:val="0070C0"/>
              <w:sz w:val="22"/>
              <w:szCs w:val="20"/>
            </w:rPr>
            <w:t>.0</w:t>
          </w:r>
          <w:r w:rsidR="00F00B07">
            <w:rPr>
              <w:rFonts w:ascii="Calibri" w:hAnsi="Calibri" w:cs="Calibri"/>
              <w:bCs/>
              <w:color w:val="0070C0"/>
              <w:sz w:val="22"/>
              <w:szCs w:val="20"/>
            </w:rPr>
            <w:t>9</w:t>
          </w:r>
          <w:r w:rsidR="004F5AB6">
            <w:rPr>
              <w:rFonts w:ascii="Calibri" w:hAnsi="Calibri" w:cs="Calibri"/>
              <w:bCs/>
              <w:color w:val="0070C0"/>
              <w:sz w:val="22"/>
              <w:szCs w:val="20"/>
            </w:rPr>
            <w:t>.20</w:t>
          </w:r>
          <w:r w:rsidR="00F00B07">
            <w:rPr>
              <w:rFonts w:ascii="Calibri" w:hAnsi="Calibri" w:cs="Calibri"/>
              <w:bCs/>
              <w:color w:val="0070C0"/>
              <w:sz w:val="22"/>
              <w:szCs w:val="20"/>
            </w:rPr>
            <w:t>25</w:t>
          </w:r>
        </w:p>
      </w:tc>
    </w:tr>
    <w:tr w:rsidR="00463D0F" w:rsidRPr="00523E9A" w14:paraId="44C9FD83" w14:textId="77777777" w:rsidTr="00BE0740">
      <w:trPr>
        <w:cantSplit/>
        <w:trHeight w:val="206"/>
        <w:jc w:val="center"/>
      </w:trPr>
      <w:tc>
        <w:tcPr>
          <w:tcW w:w="2391" w:type="dxa"/>
          <w:vMerge/>
          <w:vAlign w:val="center"/>
        </w:tcPr>
        <w:p w14:paraId="78320424" w14:textId="77777777" w:rsidR="00463D0F" w:rsidRPr="00523E9A" w:rsidRDefault="00463D0F" w:rsidP="00463D0F">
          <w:pPr>
            <w:rPr>
              <w:rFonts w:ascii="Calibri" w:hAnsi="Calibri" w:cs="Calibri"/>
              <w:b/>
              <w:sz w:val="22"/>
            </w:rPr>
          </w:pPr>
        </w:p>
      </w:tc>
      <w:tc>
        <w:tcPr>
          <w:tcW w:w="2249" w:type="dxa"/>
          <w:vMerge/>
          <w:vAlign w:val="center"/>
        </w:tcPr>
        <w:p w14:paraId="31D5C041" w14:textId="77777777" w:rsidR="00463D0F" w:rsidRPr="00523E9A" w:rsidRDefault="00463D0F" w:rsidP="00463D0F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2452" w:type="dxa"/>
          <w:vMerge/>
          <w:vAlign w:val="center"/>
        </w:tcPr>
        <w:p w14:paraId="703D5C18" w14:textId="77777777" w:rsidR="00463D0F" w:rsidRPr="00523E9A" w:rsidRDefault="00463D0F" w:rsidP="00463D0F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1623" w:type="dxa"/>
        </w:tcPr>
        <w:p w14:paraId="7D0306CA" w14:textId="77777777" w:rsidR="00463D0F" w:rsidRPr="00523E9A" w:rsidRDefault="00463D0F" w:rsidP="00463D0F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Sayfa No</w:t>
          </w:r>
        </w:p>
      </w:tc>
      <w:tc>
        <w:tcPr>
          <w:tcW w:w="2109" w:type="dxa"/>
        </w:tcPr>
        <w:p w14:paraId="7828802C" w14:textId="62A76447" w:rsidR="00463D0F" w:rsidRPr="00523E9A" w:rsidRDefault="00977CD8" w:rsidP="004F5AB6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fldChar w:fldCharType="begin"/>
          </w: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instrText xml:space="preserve"> PAGE </w:instrText>
          </w: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fldChar w:fldCharType="separate"/>
          </w:r>
          <w:r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t>1</w:t>
          </w: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fldChar w:fldCharType="end"/>
          </w: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t>/</w:t>
          </w:r>
          <w:r w:rsidRPr="00523E9A">
            <w:rPr>
              <w:rStyle w:val="SayfaNumaras"/>
              <w:rFonts w:ascii="Calibri" w:hAnsi="Calibri" w:cs="Calibri"/>
              <w:color w:val="0070C0"/>
              <w:sz w:val="22"/>
              <w:szCs w:val="20"/>
            </w:rPr>
            <w:fldChar w:fldCharType="begin"/>
          </w:r>
          <w:r w:rsidRPr="00523E9A">
            <w:rPr>
              <w:rStyle w:val="SayfaNumaras"/>
              <w:rFonts w:ascii="Calibri" w:hAnsi="Calibri" w:cs="Calibri"/>
              <w:color w:val="0070C0"/>
              <w:sz w:val="22"/>
              <w:szCs w:val="20"/>
            </w:rPr>
            <w:instrText xml:space="preserve"> NUMPAGES </w:instrText>
          </w:r>
          <w:r w:rsidRPr="00523E9A">
            <w:rPr>
              <w:rStyle w:val="SayfaNumaras"/>
              <w:rFonts w:ascii="Calibri" w:hAnsi="Calibri" w:cs="Calibri"/>
              <w:color w:val="0070C0"/>
              <w:sz w:val="22"/>
              <w:szCs w:val="20"/>
            </w:rPr>
            <w:fldChar w:fldCharType="separate"/>
          </w:r>
          <w:r>
            <w:rPr>
              <w:rStyle w:val="SayfaNumaras"/>
              <w:rFonts w:ascii="Calibri" w:hAnsi="Calibri" w:cs="Calibri"/>
              <w:color w:val="0070C0"/>
              <w:sz w:val="22"/>
              <w:szCs w:val="20"/>
            </w:rPr>
            <w:t>1</w:t>
          </w:r>
          <w:r w:rsidRPr="00523E9A">
            <w:rPr>
              <w:rStyle w:val="SayfaNumaras"/>
              <w:rFonts w:ascii="Calibri" w:hAnsi="Calibri" w:cs="Calibri"/>
              <w:color w:val="0070C0"/>
              <w:sz w:val="22"/>
              <w:szCs w:val="20"/>
            </w:rPr>
            <w:fldChar w:fldCharType="end"/>
          </w:r>
        </w:p>
      </w:tc>
    </w:tr>
  </w:tbl>
  <w:p w14:paraId="140F693A" w14:textId="77777777" w:rsidR="00463D0F" w:rsidRDefault="00463D0F" w:rsidP="007946D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495444"/>
    <w:multiLevelType w:val="hybridMultilevel"/>
    <w:tmpl w:val="1C52C39C"/>
    <w:lvl w:ilvl="0" w:tplc="13B0B92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50474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AyNDMxMbYwMLY0MTVW0lEKTi0uzszPAykwqgUAuFXOMywAAAA="/>
  </w:docVars>
  <w:rsids>
    <w:rsidRoot w:val="00713701"/>
    <w:rsid w:val="00016AA9"/>
    <w:rsid w:val="00020170"/>
    <w:rsid w:val="00032B12"/>
    <w:rsid w:val="0007458C"/>
    <w:rsid w:val="000B6644"/>
    <w:rsid w:val="000C5B25"/>
    <w:rsid w:val="000D5E90"/>
    <w:rsid w:val="00100F65"/>
    <w:rsid w:val="00101447"/>
    <w:rsid w:val="0010149C"/>
    <w:rsid w:val="00101A6B"/>
    <w:rsid w:val="00106D9C"/>
    <w:rsid w:val="00120070"/>
    <w:rsid w:val="001216FA"/>
    <w:rsid w:val="0013146E"/>
    <w:rsid w:val="00132B17"/>
    <w:rsid w:val="00134E56"/>
    <w:rsid w:val="001602E6"/>
    <w:rsid w:val="00164E18"/>
    <w:rsid w:val="0016796E"/>
    <w:rsid w:val="00195C15"/>
    <w:rsid w:val="001A73F6"/>
    <w:rsid w:val="001B161C"/>
    <w:rsid w:val="001B2B97"/>
    <w:rsid w:val="00224739"/>
    <w:rsid w:val="00245FAF"/>
    <w:rsid w:val="00252ECB"/>
    <w:rsid w:val="00257C04"/>
    <w:rsid w:val="00257C2D"/>
    <w:rsid w:val="00261583"/>
    <w:rsid w:val="002812A7"/>
    <w:rsid w:val="002851F1"/>
    <w:rsid w:val="002A6C82"/>
    <w:rsid w:val="002D32B7"/>
    <w:rsid w:val="002D646F"/>
    <w:rsid w:val="002F6849"/>
    <w:rsid w:val="002F7A61"/>
    <w:rsid w:val="00322CC3"/>
    <w:rsid w:val="00323955"/>
    <w:rsid w:val="00342A1E"/>
    <w:rsid w:val="00353C0D"/>
    <w:rsid w:val="0037135B"/>
    <w:rsid w:val="003821D8"/>
    <w:rsid w:val="00397118"/>
    <w:rsid w:val="003979E5"/>
    <w:rsid w:val="003A05F0"/>
    <w:rsid w:val="003A7697"/>
    <w:rsid w:val="003D2127"/>
    <w:rsid w:val="003F300A"/>
    <w:rsid w:val="004028A1"/>
    <w:rsid w:val="00404D3C"/>
    <w:rsid w:val="00412F30"/>
    <w:rsid w:val="004144A2"/>
    <w:rsid w:val="0041458E"/>
    <w:rsid w:val="00416BD0"/>
    <w:rsid w:val="00424FB0"/>
    <w:rsid w:val="00431A24"/>
    <w:rsid w:val="00432A0B"/>
    <w:rsid w:val="00451491"/>
    <w:rsid w:val="004630A1"/>
    <w:rsid w:val="00463D0F"/>
    <w:rsid w:val="00473E16"/>
    <w:rsid w:val="00475FFA"/>
    <w:rsid w:val="004B5DB6"/>
    <w:rsid w:val="004D0933"/>
    <w:rsid w:val="004E4C35"/>
    <w:rsid w:val="004F5AB6"/>
    <w:rsid w:val="005533FC"/>
    <w:rsid w:val="00554855"/>
    <w:rsid w:val="00570E83"/>
    <w:rsid w:val="00590FF0"/>
    <w:rsid w:val="005B155F"/>
    <w:rsid w:val="005B433F"/>
    <w:rsid w:val="005D2F74"/>
    <w:rsid w:val="005D30FB"/>
    <w:rsid w:val="005E23E6"/>
    <w:rsid w:val="005F51F0"/>
    <w:rsid w:val="0063474A"/>
    <w:rsid w:val="00637651"/>
    <w:rsid w:val="006656CA"/>
    <w:rsid w:val="006B7B4B"/>
    <w:rsid w:val="006D49AC"/>
    <w:rsid w:val="00713701"/>
    <w:rsid w:val="00764BE1"/>
    <w:rsid w:val="00770C1E"/>
    <w:rsid w:val="0078184C"/>
    <w:rsid w:val="00784333"/>
    <w:rsid w:val="007946DA"/>
    <w:rsid w:val="007A3BAF"/>
    <w:rsid w:val="007B5A3C"/>
    <w:rsid w:val="007C2FB0"/>
    <w:rsid w:val="007E5FC2"/>
    <w:rsid w:val="0080231F"/>
    <w:rsid w:val="00804EAC"/>
    <w:rsid w:val="00825AE0"/>
    <w:rsid w:val="00826B56"/>
    <w:rsid w:val="0083785C"/>
    <w:rsid w:val="008433D2"/>
    <w:rsid w:val="008453E5"/>
    <w:rsid w:val="008458E7"/>
    <w:rsid w:val="00847233"/>
    <w:rsid w:val="00847A96"/>
    <w:rsid w:val="00871F6B"/>
    <w:rsid w:val="008748C3"/>
    <w:rsid w:val="00874E86"/>
    <w:rsid w:val="00882519"/>
    <w:rsid w:val="00882F78"/>
    <w:rsid w:val="0089760F"/>
    <w:rsid w:val="008F6E9E"/>
    <w:rsid w:val="0091216D"/>
    <w:rsid w:val="009234DA"/>
    <w:rsid w:val="009351A3"/>
    <w:rsid w:val="00977CD8"/>
    <w:rsid w:val="009A14D2"/>
    <w:rsid w:val="009D59B2"/>
    <w:rsid w:val="00A03721"/>
    <w:rsid w:val="00A0694E"/>
    <w:rsid w:val="00A14E7F"/>
    <w:rsid w:val="00A1536E"/>
    <w:rsid w:val="00A21F5C"/>
    <w:rsid w:val="00A22FEB"/>
    <w:rsid w:val="00A24BE8"/>
    <w:rsid w:val="00A31574"/>
    <w:rsid w:val="00A52E32"/>
    <w:rsid w:val="00A54E53"/>
    <w:rsid w:val="00A5522A"/>
    <w:rsid w:val="00A6658A"/>
    <w:rsid w:val="00A67035"/>
    <w:rsid w:val="00A72E54"/>
    <w:rsid w:val="00A77B7F"/>
    <w:rsid w:val="00A96865"/>
    <w:rsid w:val="00AB5F6A"/>
    <w:rsid w:val="00B15BBC"/>
    <w:rsid w:val="00B27C79"/>
    <w:rsid w:val="00B35D0A"/>
    <w:rsid w:val="00B6472F"/>
    <w:rsid w:val="00B67CDF"/>
    <w:rsid w:val="00B80183"/>
    <w:rsid w:val="00B84DF9"/>
    <w:rsid w:val="00B9156D"/>
    <w:rsid w:val="00B94641"/>
    <w:rsid w:val="00B95258"/>
    <w:rsid w:val="00B95CBB"/>
    <w:rsid w:val="00BA0868"/>
    <w:rsid w:val="00BA1997"/>
    <w:rsid w:val="00BC75A0"/>
    <w:rsid w:val="00BE0740"/>
    <w:rsid w:val="00BE3966"/>
    <w:rsid w:val="00BF34BE"/>
    <w:rsid w:val="00BF6450"/>
    <w:rsid w:val="00C04F73"/>
    <w:rsid w:val="00C12E70"/>
    <w:rsid w:val="00C16992"/>
    <w:rsid w:val="00C244F9"/>
    <w:rsid w:val="00C3050C"/>
    <w:rsid w:val="00C33B3C"/>
    <w:rsid w:val="00C90CBD"/>
    <w:rsid w:val="00C93CB2"/>
    <w:rsid w:val="00C95B1E"/>
    <w:rsid w:val="00CC04B8"/>
    <w:rsid w:val="00CC7DA5"/>
    <w:rsid w:val="00CE0896"/>
    <w:rsid w:val="00D153F1"/>
    <w:rsid w:val="00D2200D"/>
    <w:rsid w:val="00D412CB"/>
    <w:rsid w:val="00D52CBA"/>
    <w:rsid w:val="00D544A8"/>
    <w:rsid w:val="00D561A3"/>
    <w:rsid w:val="00D957FD"/>
    <w:rsid w:val="00DA3F59"/>
    <w:rsid w:val="00DA43C9"/>
    <w:rsid w:val="00DB0D6F"/>
    <w:rsid w:val="00DB5428"/>
    <w:rsid w:val="00DF1629"/>
    <w:rsid w:val="00DF3947"/>
    <w:rsid w:val="00E600D9"/>
    <w:rsid w:val="00E61AE4"/>
    <w:rsid w:val="00E61DF4"/>
    <w:rsid w:val="00E70278"/>
    <w:rsid w:val="00E9104C"/>
    <w:rsid w:val="00EA08F8"/>
    <w:rsid w:val="00EC7617"/>
    <w:rsid w:val="00ED3C2E"/>
    <w:rsid w:val="00EE6EE4"/>
    <w:rsid w:val="00EF2A7E"/>
    <w:rsid w:val="00F00B07"/>
    <w:rsid w:val="00F03362"/>
    <w:rsid w:val="00F04040"/>
    <w:rsid w:val="00F243D3"/>
    <w:rsid w:val="00F27B61"/>
    <w:rsid w:val="00F418AB"/>
    <w:rsid w:val="00F5272B"/>
    <w:rsid w:val="00F56094"/>
    <w:rsid w:val="00F720B9"/>
    <w:rsid w:val="00FB1321"/>
    <w:rsid w:val="00FB3696"/>
    <w:rsid w:val="00FD1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6F43661E"/>
  <w15:chartTrackingRefBased/>
  <w15:docId w15:val="{CDF92FC9-8A9E-4E9F-B9C4-D7769B198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3701"/>
    <w:rPr>
      <w:sz w:val="24"/>
      <w:szCs w:val="24"/>
    </w:rPr>
  </w:style>
  <w:style w:type="paragraph" w:styleId="Balk1">
    <w:name w:val="heading 1"/>
    <w:basedOn w:val="Normal"/>
    <w:next w:val="Normal"/>
    <w:qFormat/>
    <w:rsid w:val="0071370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qFormat/>
    <w:rsid w:val="0071370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rsid w:val="00713701"/>
    <w:pPr>
      <w:tabs>
        <w:tab w:val="center" w:pos="4536"/>
        <w:tab w:val="right" w:pos="9072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stBilgiChar">
    <w:name w:val="Üst Bilgi Char"/>
    <w:link w:val="stBilgi"/>
    <w:locked/>
    <w:rsid w:val="00713701"/>
    <w:rPr>
      <w:rFonts w:ascii="Calibri" w:eastAsia="Calibri" w:hAnsi="Calibri"/>
      <w:sz w:val="22"/>
      <w:szCs w:val="22"/>
      <w:lang w:val="tr-TR" w:eastAsia="en-US" w:bidi="ar-SA"/>
    </w:rPr>
  </w:style>
  <w:style w:type="paragraph" w:styleId="AltBilgi">
    <w:name w:val="footer"/>
    <w:basedOn w:val="Normal"/>
    <w:link w:val="AltBilgiChar"/>
    <w:uiPriority w:val="99"/>
    <w:rsid w:val="007E5FC2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AltBilgiChar">
    <w:name w:val="Alt Bilgi Char"/>
    <w:link w:val="AltBilgi"/>
    <w:uiPriority w:val="99"/>
    <w:rsid w:val="007E5FC2"/>
    <w:rPr>
      <w:sz w:val="24"/>
      <w:szCs w:val="24"/>
    </w:rPr>
  </w:style>
  <w:style w:type="paragraph" w:styleId="BalonMetni">
    <w:name w:val="Balloon Text"/>
    <w:basedOn w:val="Normal"/>
    <w:link w:val="BalonMetniChar"/>
    <w:rsid w:val="007E5FC2"/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rsid w:val="007E5FC2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82519"/>
    <w:pPr>
      <w:ind w:left="708"/>
    </w:pPr>
  </w:style>
  <w:style w:type="character" w:styleId="Kpr">
    <w:name w:val="Hyperlink"/>
    <w:rsid w:val="005E23E6"/>
    <w:rPr>
      <w:color w:val="0563C1"/>
      <w:u w:val="single"/>
    </w:rPr>
  </w:style>
  <w:style w:type="character" w:styleId="SayfaNumaras">
    <w:name w:val="page number"/>
    <w:rsid w:val="00463D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72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7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4396FB-E405-4B1C-AB01-07F358FD02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90</Words>
  <Characters>2797</Characters>
  <Application>Microsoft Office Word</Application>
  <DocSecurity>0</DocSecurity>
  <Lines>23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/>
  <LinksUpToDate>false</LinksUpToDate>
  <CharactersWithSpaces>3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cp:keywords/>
  <dc:description/>
  <cp:lastModifiedBy>SAMET MEMİŞ</cp:lastModifiedBy>
  <cp:revision>2</cp:revision>
  <cp:lastPrinted>2025-09-22T08:12:00Z</cp:lastPrinted>
  <dcterms:created xsi:type="dcterms:W3CDTF">2024-09-12T14:55:00Z</dcterms:created>
  <dcterms:modified xsi:type="dcterms:W3CDTF">2025-09-22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eue-international-journal-of-electronics-and-communications</vt:lpwstr>
  </property>
  <property fmtid="{D5CDD505-2E9C-101B-9397-08002B2CF9AE}" pid="3" name="Mendeley Recent Style Name 0_1">
    <vt:lpwstr>AEUE - International Journal of Electronics and Communications</vt:lpwstr>
  </property>
  <property fmtid="{D5CDD505-2E9C-101B-9397-08002B2CF9AE}" pid="4" name="Mendeley Recent Style Id 1_1">
    <vt:lpwstr>http://www.zotero.org/styles/american-medical-association</vt:lpwstr>
  </property>
  <property fmtid="{D5CDD505-2E9C-101B-9397-08002B2CF9AE}" pid="5" name="Mendeley Recent Style Name 1_1">
    <vt:lpwstr>American Medical Association</vt:lpwstr>
  </property>
  <property fmtid="{D5CDD505-2E9C-101B-9397-08002B2CF9AE}" pid="6" name="Mendeley Recent Style Id 2_1">
    <vt:lpwstr>http://www.zotero.org/styles/american-political-science-association</vt:lpwstr>
  </property>
  <property fmtid="{D5CDD505-2E9C-101B-9397-08002B2CF9AE}" pid="7" name="Mendeley Recent Style Name 2_1">
    <vt:lpwstr>American Political Science Association</vt:lpwstr>
  </property>
  <property fmtid="{D5CDD505-2E9C-101B-9397-08002B2CF9AE}" pid="8" name="Mendeley Recent Style Id 3_1">
    <vt:lpwstr>http://www.zotero.org/styles/apa</vt:lpwstr>
  </property>
  <property fmtid="{D5CDD505-2E9C-101B-9397-08002B2CF9AE}" pid="9" name="Mendeley Recent Style Name 3_1">
    <vt:lpwstr>American Psychological Association 6th edition</vt:lpwstr>
  </property>
  <property fmtid="{D5CDD505-2E9C-101B-9397-08002B2CF9AE}" pid="10" name="Mendeley Recent Style Id 4_1">
    <vt:lpwstr>http://www.zotero.org/styles/american-sociological-association</vt:lpwstr>
  </property>
  <property fmtid="{D5CDD505-2E9C-101B-9397-08002B2CF9AE}" pid="11" name="Mendeley Recent Style Name 4_1">
    <vt:lpwstr>American Sociological Association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6th edition (author-date)</vt:lpwstr>
  </property>
  <property fmtid="{D5CDD505-2E9C-101B-9397-08002B2CF9AE}" pid="14" name="Mendeley Recent Style Id 6_1">
    <vt:lpwstr>http://www.zotero.org/styles/harvard1</vt:lpwstr>
  </property>
  <property fmtid="{D5CDD505-2E9C-101B-9397-08002B2CF9AE}" pid="15" name="Mendeley Recent Style Name 6_1">
    <vt:lpwstr>Harvard reference format 1 (deprecated)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